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90C" w:rsidRDefault="00440FC7" w:rsidP="00440FC7">
      <w:pPr>
        <w:rPr>
          <w:rFonts w:ascii="Times New Roman" w:hAnsi="Times New Roman"/>
          <w:sz w:val="24"/>
          <w:szCs w:val="24"/>
        </w:rPr>
      </w:pPr>
      <w:r w:rsidRPr="00440FC7">
        <w:rPr>
          <w:rFonts w:ascii="Times New Roman" w:hAnsi="Times New Roman"/>
          <w:sz w:val="24"/>
          <w:szCs w:val="24"/>
        </w:rPr>
        <w:t xml:space="preserve">No.  </w:t>
      </w:r>
      <w:r w:rsidR="0008544F">
        <w:rPr>
          <w:rFonts w:ascii="Times New Roman" w:hAnsi="Times New Roman"/>
          <w:sz w:val="24"/>
          <w:szCs w:val="24"/>
        </w:rPr>
        <w:t>208</w:t>
      </w:r>
      <w:r w:rsidRPr="00440FC7">
        <w:rPr>
          <w:rFonts w:ascii="Times New Roman" w:hAnsi="Times New Roman"/>
          <w:sz w:val="24"/>
          <w:szCs w:val="24"/>
        </w:rPr>
        <w:t xml:space="preserve">/ACD                                                                     </w:t>
      </w:r>
      <w:r w:rsidR="002354CF">
        <w:rPr>
          <w:rFonts w:ascii="Times New Roman" w:hAnsi="Times New Roman"/>
          <w:sz w:val="24"/>
          <w:szCs w:val="24"/>
        </w:rPr>
        <w:t xml:space="preserve">                    </w:t>
      </w:r>
      <w:r w:rsidRPr="00440FC7">
        <w:rPr>
          <w:rFonts w:ascii="Times New Roman" w:hAnsi="Times New Roman"/>
          <w:sz w:val="24"/>
          <w:szCs w:val="24"/>
        </w:rPr>
        <w:t>Date:</w:t>
      </w:r>
      <w:r w:rsidR="002354CF">
        <w:rPr>
          <w:rFonts w:ascii="Times New Roman" w:hAnsi="Times New Roman"/>
          <w:sz w:val="24"/>
          <w:szCs w:val="24"/>
        </w:rPr>
        <w:t xml:space="preserve"> </w:t>
      </w:r>
      <w:r w:rsidR="009176A3">
        <w:rPr>
          <w:rFonts w:ascii="Times New Roman" w:hAnsi="Times New Roman"/>
          <w:sz w:val="24"/>
          <w:szCs w:val="24"/>
        </w:rPr>
        <w:t>17</w:t>
      </w:r>
      <w:r w:rsidR="002354CF">
        <w:rPr>
          <w:rFonts w:ascii="Times New Roman" w:hAnsi="Times New Roman"/>
          <w:sz w:val="24"/>
          <w:szCs w:val="24"/>
        </w:rPr>
        <w:t>.</w:t>
      </w:r>
      <w:r w:rsidR="00193BB3">
        <w:rPr>
          <w:rFonts w:ascii="Times New Roman" w:hAnsi="Times New Roman"/>
          <w:sz w:val="24"/>
          <w:szCs w:val="24"/>
        </w:rPr>
        <w:t>0</w:t>
      </w:r>
      <w:r w:rsidR="009176A3">
        <w:rPr>
          <w:rFonts w:ascii="Times New Roman" w:hAnsi="Times New Roman"/>
          <w:sz w:val="24"/>
          <w:szCs w:val="24"/>
        </w:rPr>
        <w:t>2</w:t>
      </w:r>
      <w:r w:rsidR="002354CF">
        <w:rPr>
          <w:rFonts w:ascii="Times New Roman" w:hAnsi="Times New Roman"/>
          <w:sz w:val="24"/>
          <w:szCs w:val="24"/>
        </w:rPr>
        <w:t>.202</w:t>
      </w:r>
      <w:r w:rsidR="00193BB3">
        <w:rPr>
          <w:rFonts w:ascii="Times New Roman" w:hAnsi="Times New Roman"/>
          <w:sz w:val="24"/>
          <w:szCs w:val="24"/>
        </w:rPr>
        <w:t>4</w:t>
      </w:r>
    </w:p>
    <w:p w:rsidR="0034199A" w:rsidRPr="00D17589" w:rsidRDefault="0034199A" w:rsidP="0034199A">
      <w:pPr>
        <w:pStyle w:val="NoSpacing"/>
        <w:ind w:firstLine="90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D17589">
        <w:rPr>
          <w:rFonts w:ascii="Times New Roman" w:hAnsi="Times New Roman"/>
          <w:b/>
          <w:sz w:val="28"/>
          <w:szCs w:val="28"/>
          <w:u w:val="single"/>
        </w:rPr>
        <w:t>NOTICE FOR ON-LINE REGISTRATION (</w:t>
      </w:r>
      <w:r w:rsidR="009176A3">
        <w:rPr>
          <w:rFonts w:ascii="Times New Roman" w:hAnsi="Times New Roman"/>
          <w:b/>
          <w:sz w:val="28"/>
          <w:szCs w:val="28"/>
          <w:u w:val="single"/>
        </w:rPr>
        <w:t>6</w:t>
      </w:r>
      <w:r w:rsidR="009176A3" w:rsidRPr="009176A3">
        <w:rPr>
          <w:rFonts w:ascii="Times New Roman" w:hAnsi="Times New Roman"/>
          <w:b/>
          <w:sz w:val="28"/>
          <w:szCs w:val="28"/>
          <w:u w:val="single"/>
          <w:vertAlign w:val="superscript"/>
        </w:rPr>
        <w:t>th</w:t>
      </w:r>
      <w:r w:rsidR="009176A3">
        <w:rPr>
          <w:rFonts w:ascii="Times New Roman" w:hAnsi="Times New Roman"/>
          <w:b/>
          <w:sz w:val="28"/>
          <w:szCs w:val="28"/>
          <w:u w:val="single"/>
        </w:rPr>
        <w:t xml:space="preserve"> </w:t>
      </w:r>
      <w:r w:rsidRPr="00D17589">
        <w:rPr>
          <w:rFonts w:ascii="Times New Roman" w:hAnsi="Times New Roman"/>
          <w:b/>
          <w:sz w:val="28"/>
          <w:szCs w:val="28"/>
          <w:u w:val="single"/>
        </w:rPr>
        <w:t>Sem.)</w:t>
      </w:r>
    </w:p>
    <w:p w:rsidR="0034199A" w:rsidRPr="00D17589" w:rsidRDefault="0034199A" w:rsidP="0034199A">
      <w:pPr>
        <w:pStyle w:val="NoSpacing"/>
        <w:ind w:firstLine="90"/>
        <w:jc w:val="center"/>
        <w:rPr>
          <w:rFonts w:ascii="Times New Roman" w:hAnsi="Times New Roman"/>
          <w:b/>
          <w:sz w:val="28"/>
          <w:szCs w:val="28"/>
        </w:rPr>
      </w:pPr>
      <w:r w:rsidRPr="00D17589">
        <w:rPr>
          <w:rFonts w:ascii="Times New Roman" w:hAnsi="Times New Roman"/>
          <w:b/>
          <w:sz w:val="28"/>
          <w:szCs w:val="28"/>
        </w:rPr>
        <w:t>Ph.D. Program (Full Time</w:t>
      </w:r>
      <w:r w:rsidR="00193BB3" w:rsidRPr="00D17589">
        <w:rPr>
          <w:rFonts w:ascii="Times New Roman" w:hAnsi="Times New Roman"/>
          <w:b/>
          <w:sz w:val="28"/>
          <w:szCs w:val="28"/>
        </w:rPr>
        <w:t xml:space="preserve">/ </w:t>
      </w:r>
      <w:r w:rsidRPr="00D17589">
        <w:rPr>
          <w:rFonts w:ascii="Times New Roman" w:hAnsi="Times New Roman"/>
          <w:b/>
          <w:sz w:val="28"/>
          <w:szCs w:val="28"/>
        </w:rPr>
        <w:t>Part Time)</w:t>
      </w:r>
    </w:p>
    <w:p w:rsidR="0034199A" w:rsidRPr="0034199A" w:rsidRDefault="0034199A" w:rsidP="0034199A">
      <w:pPr>
        <w:pStyle w:val="NoSpacing"/>
        <w:jc w:val="center"/>
        <w:rPr>
          <w:rFonts w:ascii="Times New Roman" w:hAnsi="Times New Roman"/>
          <w:b/>
        </w:rPr>
      </w:pPr>
    </w:p>
    <w:p w:rsidR="0034199A" w:rsidRPr="00D17589" w:rsidRDefault="0034199A" w:rsidP="00D17589">
      <w:pPr>
        <w:pStyle w:val="NoSpacing"/>
        <w:jc w:val="both"/>
        <w:rPr>
          <w:rFonts w:ascii="Times New Roman" w:hAnsi="Times New Roman"/>
        </w:rPr>
      </w:pPr>
      <w:r w:rsidRPr="00D17589">
        <w:rPr>
          <w:rFonts w:ascii="Times New Roman" w:hAnsi="Times New Roman"/>
        </w:rPr>
        <w:t xml:space="preserve">Registration to </w:t>
      </w:r>
      <w:r w:rsidR="009176A3">
        <w:rPr>
          <w:rFonts w:ascii="Times New Roman" w:hAnsi="Times New Roman"/>
          <w:b/>
        </w:rPr>
        <w:t>6</w:t>
      </w:r>
      <w:r w:rsidR="009176A3" w:rsidRPr="009176A3">
        <w:rPr>
          <w:rFonts w:ascii="Times New Roman" w:hAnsi="Times New Roman"/>
          <w:b/>
          <w:vertAlign w:val="superscript"/>
        </w:rPr>
        <w:t>th</w:t>
      </w:r>
      <w:r w:rsidR="009176A3">
        <w:rPr>
          <w:rFonts w:ascii="Times New Roman" w:hAnsi="Times New Roman"/>
          <w:b/>
        </w:rPr>
        <w:t xml:space="preserve"> </w:t>
      </w:r>
      <w:r w:rsidRPr="00D17589">
        <w:rPr>
          <w:rFonts w:ascii="Times New Roman" w:hAnsi="Times New Roman"/>
          <w:b/>
        </w:rPr>
        <w:t>Semester Ph.D. Program (Full Time</w:t>
      </w:r>
      <w:r w:rsidR="00193BB3" w:rsidRPr="00D17589">
        <w:rPr>
          <w:rFonts w:ascii="Times New Roman" w:hAnsi="Times New Roman"/>
          <w:b/>
        </w:rPr>
        <w:t>/</w:t>
      </w:r>
      <w:r w:rsidRPr="00D17589">
        <w:rPr>
          <w:rFonts w:ascii="Times New Roman" w:hAnsi="Times New Roman"/>
          <w:b/>
        </w:rPr>
        <w:t xml:space="preserve"> Part Time </w:t>
      </w:r>
      <w:r w:rsidR="00193BB3" w:rsidRPr="00D17589">
        <w:rPr>
          <w:rFonts w:ascii="Times New Roman" w:hAnsi="Times New Roman"/>
          <w:b/>
        </w:rPr>
        <w:t>R</w:t>
      </w:r>
      <w:r w:rsidRPr="00D17589">
        <w:rPr>
          <w:rFonts w:ascii="Times New Roman" w:hAnsi="Times New Roman"/>
          <w:b/>
        </w:rPr>
        <w:t xml:space="preserve">esearch </w:t>
      </w:r>
      <w:r w:rsidR="00193BB3" w:rsidRPr="00D17589">
        <w:rPr>
          <w:rFonts w:ascii="Times New Roman" w:hAnsi="Times New Roman"/>
          <w:b/>
        </w:rPr>
        <w:t>S</w:t>
      </w:r>
      <w:r w:rsidRPr="00D17589">
        <w:rPr>
          <w:rFonts w:ascii="Times New Roman" w:hAnsi="Times New Roman"/>
          <w:b/>
        </w:rPr>
        <w:t>cholars)</w:t>
      </w:r>
      <w:r w:rsidRPr="00D17589">
        <w:rPr>
          <w:rFonts w:ascii="Times New Roman" w:hAnsi="Times New Roman"/>
        </w:rPr>
        <w:t xml:space="preserve"> for the session 2023-24, will be held through </w:t>
      </w:r>
      <w:r w:rsidRPr="00D17589">
        <w:rPr>
          <w:rFonts w:ascii="Times New Roman" w:hAnsi="Times New Roman"/>
          <w:b/>
        </w:rPr>
        <w:t xml:space="preserve">Online </w:t>
      </w:r>
      <w:r w:rsidRPr="00D17589">
        <w:rPr>
          <w:rFonts w:ascii="Times New Roman" w:hAnsi="Times New Roman"/>
        </w:rPr>
        <w:t>mode as p</w:t>
      </w:r>
      <w:r w:rsidR="002354CF" w:rsidRPr="00D17589">
        <w:rPr>
          <w:rFonts w:ascii="Times New Roman" w:hAnsi="Times New Roman"/>
        </w:rPr>
        <w:t>er the schedule given below, fai</w:t>
      </w:r>
      <w:r w:rsidRPr="00D17589">
        <w:rPr>
          <w:rFonts w:ascii="Times New Roman" w:hAnsi="Times New Roman"/>
        </w:rPr>
        <w:t>ling which they will not be allowed for continuation in the program.</w:t>
      </w:r>
    </w:p>
    <w:p w:rsidR="0034199A" w:rsidRPr="00D17589" w:rsidRDefault="0034199A" w:rsidP="00D17589">
      <w:pPr>
        <w:pStyle w:val="NoSpacing"/>
        <w:jc w:val="both"/>
        <w:rPr>
          <w:rFonts w:ascii="Times New Roman" w:hAnsi="Times New Roman"/>
          <w:b/>
        </w:rPr>
      </w:pPr>
    </w:p>
    <w:p w:rsidR="002354CF" w:rsidRPr="00D17589" w:rsidRDefault="0034199A" w:rsidP="00D17589">
      <w:pPr>
        <w:pStyle w:val="NoSpacing"/>
        <w:numPr>
          <w:ilvl w:val="0"/>
          <w:numId w:val="3"/>
        </w:numPr>
        <w:ind w:left="567" w:hanging="567"/>
        <w:jc w:val="both"/>
        <w:rPr>
          <w:rFonts w:ascii="Times New Roman" w:hAnsi="Times New Roman"/>
          <w:color w:val="666666"/>
          <w:lang w:val="en-IN" w:eastAsia="en-IN"/>
        </w:rPr>
      </w:pPr>
      <w:r w:rsidRPr="00D17589">
        <w:rPr>
          <w:rFonts w:ascii="Times New Roman" w:hAnsi="Times New Roman"/>
          <w:b/>
        </w:rPr>
        <w:t xml:space="preserve">Mode of payment: Through Online only in the </w:t>
      </w:r>
      <w:r w:rsidR="002354CF" w:rsidRPr="00D17589">
        <w:rPr>
          <w:rFonts w:ascii="Times New Roman" w:hAnsi="Times New Roman"/>
          <w:b/>
        </w:rPr>
        <w:t>website (</w:t>
      </w:r>
      <w:hyperlink r:id="rId8" w:history="1">
        <w:r w:rsidR="002354CF" w:rsidRPr="00D17589">
          <w:rPr>
            <w:rStyle w:val="Hyperlink"/>
            <w:rFonts w:ascii="Times New Roman" w:hAnsi="Times New Roman"/>
            <w:b/>
          </w:rPr>
          <w:t>www.cet.edu.in</w:t>
        </w:r>
      </w:hyperlink>
      <w:r w:rsidR="002354CF" w:rsidRPr="00D17589">
        <w:rPr>
          <w:rFonts w:ascii="Times New Roman" w:hAnsi="Times New Roman"/>
          <w:b/>
        </w:rPr>
        <w:t xml:space="preserve">) </w:t>
      </w:r>
      <w:hyperlink r:id="rId9" w:tgtFrame="blank" w:history="1">
        <w:r w:rsidR="002354CF" w:rsidRPr="00D17589">
          <w:rPr>
            <w:rStyle w:val="Hyperlink"/>
            <w:rFonts w:ascii="Times New Roman" w:hAnsi="Times New Roman"/>
            <w:b/>
            <w:bCs/>
            <w:color w:val="FF0000"/>
          </w:rPr>
          <w:t>Online Fee Payment</w:t>
        </w:r>
      </w:hyperlink>
    </w:p>
    <w:p w:rsidR="0034199A" w:rsidRPr="00D17589" w:rsidRDefault="0034199A" w:rsidP="00D17589">
      <w:pPr>
        <w:pStyle w:val="NoSpacing"/>
        <w:ind w:left="567"/>
        <w:jc w:val="both"/>
        <w:rPr>
          <w:rFonts w:ascii="Times New Roman" w:hAnsi="Times New Roman"/>
          <w:b/>
        </w:rPr>
      </w:pPr>
    </w:p>
    <w:p w:rsidR="0034199A" w:rsidRDefault="0034199A" w:rsidP="00D17589">
      <w:pPr>
        <w:pStyle w:val="NoSpacing"/>
        <w:numPr>
          <w:ilvl w:val="0"/>
          <w:numId w:val="3"/>
        </w:numPr>
        <w:ind w:left="567" w:hanging="567"/>
        <w:jc w:val="both"/>
        <w:rPr>
          <w:rFonts w:ascii="Times New Roman" w:hAnsi="Times New Roman"/>
          <w:b/>
        </w:rPr>
      </w:pPr>
      <w:r w:rsidRPr="00D17589">
        <w:rPr>
          <w:rFonts w:ascii="Times New Roman" w:hAnsi="Times New Roman"/>
          <w:b/>
        </w:rPr>
        <w:t xml:space="preserve">Amount of </w:t>
      </w:r>
      <w:r w:rsidR="009176A3">
        <w:rPr>
          <w:rFonts w:ascii="Times New Roman" w:hAnsi="Times New Roman"/>
          <w:b/>
        </w:rPr>
        <w:t>Semester Registration</w:t>
      </w:r>
      <w:r w:rsidRPr="00D17589">
        <w:rPr>
          <w:rFonts w:ascii="Times New Roman" w:hAnsi="Times New Roman"/>
          <w:b/>
        </w:rPr>
        <w:t xml:space="preserve"> Fees</w:t>
      </w:r>
    </w:p>
    <w:tbl>
      <w:tblPr>
        <w:tblStyle w:val="TableGrid"/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3"/>
        <w:gridCol w:w="1560"/>
        <w:gridCol w:w="1842"/>
        <w:gridCol w:w="3043"/>
      </w:tblGrid>
      <w:tr w:rsidR="00295D30" w:rsidRPr="0034199A" w:rsidTr="00295D30">
        <w:tc>
          <w:tcPr>
            <w:tcW w:w="2693" w:type="dxa"/>
            <w:vMerge w:val="restart"/>
            <w:vAlign w:val="center"/>
          </w:tcPr>
          <w:p w:rsidR="00295D30" w:rsidRPr="0034199A" w:rsidRDefault="00295D30" w:rsidP="0034346D">
            <w:pPr>
              <w:pStyle w:val="NoSpacing"/>
              <w:ind w:left="567" w:hanging="567"/>
              <w:jc w:val="center"/>
              <w:rPr>
                <w:rFonts w:ascii="Times New Roman" w:hAnsi="Times New Roman"/>
                <w:b/>
              </w:rPr>
            </w:pPr>
            <w:r w:rsidRPr="0034199A">
              <w:rPr>
                <w:rFonts w:ascii="Times New Roman" w:hAnsi="Times New Roman"/>
                <w:b/>
              </w:rPr>
              <w:t>Program</w:t>
            </w:r>
          </w:p>
        </w:tc>
        <w:tc>
          <w:tcPr>
            <w:tcW w:w="3402" w:type="dxa"/>
            <w:gridSpan w:val="2"/>
          </w:tcPr>
          <w:p w:rsidR="00295D30" w:rsidRPr="0034199A" w:rsidRDefault="00295D30" w:rsidP="00295D30">
            <w:pPr>
              <w:pStyle w:val="NoSpacing"/>
              <w:ind w:left="567" w:hanging="567"/>
              <w:jc w:val="center"/>
              <w:rPr>
                <w:rFonts w:ascii="Times New Roman" w:hAnsi="Times New Roman"/>
                <w:b/>
              </w:rPr>
            </w:pPr>
            <w:r w:rsidRPr="0034199A">
              <w:rPr>
                <w:rFonts w:ascii="Times New Roman" w:hAnsi="Times New Roman"/>
                <w:b/>
              </w:rPr>
              <w:t>Semester Registration Fees</w:t>
            </w:r>
          </w:p>
        </w:tc>
        <w:tc>
          <w:tcPr>
            <w:tcW w:w="3043" w:type="dxa"/>
            <w:vMerge w:val="restart"/>
          </w:tcPr>
          <w:p w:rsidR="00295D30" w:rsidRDefault="00295D30" w:rsidP="00295D30">
            <w:pPr>
              <w:pStyle w:val="NoSpacing"/>
              <w:ind w:left="567" w:hanging="567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Hostel Seat Rent per Semester</w:t>
            </w:r>
          </w:p>
          <w:p w:rsidR="00295D30" w:rsidRPr="0034199A" w:rsidRDefault="00295D30" w:rsidP="00295D30">
            <w:pPr>
              <w:pStyle w:val="NoSpacing"/>
              <w:ind w:left="567" w:hanging="567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If allotted Hostel)</w:t>
            </w:r>
          </w:p>
        </w:tc>
      </w:tr>
      <w:tr w:rsidR="00295D30" w:rsidRPr="0034199A" w:rsidTr="00295D30">
        <w:tc>
          <w:tcPr>
            <w:tcW w:w="2693" w:type="dxa"/>
            <w:vMerge/>
          </w:tcPr>
          <w:p w:rsidR="00295D30" w:rsidRPr="0034199A" w:rsidRDefault="00295D30" w:rsidP="0034346D">
            <w:pPr>
              <w:pStyle w:val="NoSpacing"/>
              <w:ind w:left="567" w:hanging="567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560" w:type="dxa"/>
          </w:tcPr>
          <w:p w:rsidR="00295D30" w:rsidRPr="0034199A" w:rsidRDefault="00295D30" w:rsidP="0034346D">
            <w:pPr>
              <w:pStyle w:val="NoSpacing"/>
              <w:ind w:left="567" w:hanging="567"/>
              <w:jc w:val="center"/>
              <w:rPr>
                <w:rFonts w:ascii="Times New Roman" w:hAnsi="Times New Roman"/>
                <w:b/>
              </w:rPr>
            </w:pPr>
            <w:r w:rsidRPr="0034199A">
              <w:rPr>
                <w:rFonts w:ascii="Times New Roman" w:hAnsi="Times New Roman"/>
                <w:b/>
              </w:rPr>
              <w:t>Full Time</w:t>
            </w:r>
          </w:p>
        </w:tc>
        <w:tc>
          <w:tcPr>
            <w:tcW w:w="1842" w:type="dxa"/>
          </w:tcPr>
          <w:p w:rsidR="00295D30" w:rsidRPr="0034199A" w:rsidRDefault="00295D30" w:rsidP="0034346D">
            <w:pPr>
              <w:pStyle w:val="NoSpacing"/>
              <w:ind w:left="567" w:hanging="567"/>
              <w:jc w:val="center"/>
              <w:rPr>
                <w:rFonts w:ascii="Times New Roman" w:hAnsi="Times New Roman"/>
                <w:b/>
              </w:rPr>
            </w:pPr>
            <w:r w:rsidRPr="0034199A">
              <w:rPr>
                <w:rFonts w:ascii="Times New Roman" w:hAnsi="Times New Roman"/>
                <w:b/>
              </w:rPr>
              <w:t>Part Time</w:t>
            </w:r>
          </w:p>
        </w:tc>
        <w:tc>
          <w:tcPr>
            <w:tcW w:w="3043" w:type="dxa"/>
            <w:vMerge/>
          </w:tcPr>
          <w:p w:rsidR="00295D30" w:rsidRPr="0034199A" w:rsidRDefault="00295D30" w:rsidP="0034346D">
            <w:pPr>
              <w:pStyle w:val="NoSpacing"/>
              <w:ind w:left="567" w:hanging="567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933C67" w:rsidRPr="0034199A" w:rsidTr="00295D30">
        <w:tc>
          <w:tcPr>
            <w:tcW w:w="2693" w:type="dxa"/>
          </w:tcPr>
          <w:p w:rsidR="00933C67" w:rsidRDefault="00933C67" w:rsidP="0034346D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</w:t>
            </w:r>
            <w:r w:rsidRPr="0034199A">
              <w:rPr>
                <w:rFonts w:ascii="Times New Roman" w:hAnsi="Times New Roman"/>
                <w:b/>
                <w:vertAlign w:val="superscript"/>
              </w:rPr>
              <w:t>th</w:t>
            </w:r>
            <w:r w:rsidRPr="0034199A">
              <w:rPr>
                <w:rFonts w:ascii="Times New Roman" w:hAnsi="Times New Roman"/>
                <w:b/>
              </w:rPr>
              <w:t xml:space="preserve"> Semester Ph.D.            </w:t>
            </w:r>
          </w:p>
          <w:p w:rsidR="00933C67" w:rsidRPr="0034199A" w:rsidRDefault="00933C67" w:rsidP="0034346D">
            <w:pPr>
              <w:pStyle w:val="NoSpacing"/>
              <w:rPr>
                <w:rFonts w:ascii="Times New Roman" w:hAnsi="Times New Roman"/>
                <w:b/>
              </w:rPr>
            </w:pPr>
            <w:r w:rsidRPr="0034199A">
              <w:rPr>
                <w:rFonts w:ascii="Times New Roman" w:hAnsi="Times New Roman"/>
                <w:b/>
              </w:rPr>
              <w:t xml:space="preserve">(Full Time and Part Time) </w:t>
            </w:r>
          </w:p>
        </w:tc>
        <w:tc>
          <w:tcPr>
            <w:tcW w:w="1560" w:type="dxa"/>
          </w:tcPr>
          <w:p w:rsidR="00933C67" w:rsidRPr="0034199A" w:rsidRDefault="00933C67" w:rsidP="0034346D">
            <w:pPr>
              <w:pStyle w:val="NoSpacing"/>
              <w:ind w:left="567" w:hanging="567"/>
              <w:jc w:val="center"/>
              <w:rPr>
                <w:rFonts w:ascii="Times New Roman" w:hAnsi="Times New Roman"/>
                <w:b/>
              </w:rPr>
            </w:pPr>
            <w:r w:rsidRPr="0034199A">
              <w:rPr>
                <w:rFonts w:ascii="Times New Roman" w:hAnsi="Times New Roman"/>
                <w:b/>
              </w:rPr>
              <w:t>Rs. 2500/-</w:t>
            </w:r>
          </w:p>
        </w:tc>
        <w:tc>
          <w:tcPr>
            <w:tcW w:w="1842" w:type="dxa"/>
          </w:tcPr>
          <w:p w:rsidR="00933C67" w:rsidRPr="0034199A" w:rsidRDefault="00933C67" w:rsidP="0034346D">
            <w:pPr>
              <w:pStyle w:val="NoSpacing"/>
              <w:ind w:left="567" w:hanging="567"/>
              <w:jc w:val="center"/>
              <w:rPr>
                <w:rFonts w:ascii="Times New Roman" w:hAnsi="Times New Roman"/>
                <w:b/>
              </w:rPr>
            </w:pPr>
            <w:r w:rsidRPr="0034199A">
              <w:rPr>
                <w:rFonts w:ascii="Times New Roman" w:hAnsi="Times New Roman"/>
                <w:b/>
              </w:rPr>
              <w:t>Rs. 5000/-</w:t>
            </w:r>
          </w:p>
        </w:tc>
        <w:tc>
          <w:tcPr>
            <w:tcW w:w="3043" w:type="dxa"/>
          </w:tcPr>
          <w:p w:rsidR="00933C67" w:rsidRPr="0034199A" w:rsidRDefault="00295D30" w:rsidP="0034346D">
            <w:pPr>
              <w:pStyle w:val="NoSpacing"/>
              <w:ind w:left="567" w:hanging="567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Rs.5330/-</w:t>
            </w:r>
          </w:p>
        </w:tc>
      </w:tr>
    </w:tbl>
    <w:p w:rsidR="009176A3" w:rsidRPr="00D17589" w:rsidRDefault="009176A3" w:rsidP="009176A3">
      <w:pPr>
        <w:pStyle w:val="NoSpacing"/>
        <w:ind w:left="567"/>
        <w:jc w:val="both"/>
        <w:rPr>
          <w:rFonts w:ascii="Times New Roman" w:hAnsi="Times New Roman"/>
          <w:b/>
        </w:rPr>
      </w:pPr>
    </w:p>
    <w:p w:rsidR="0034199A" w:rsidRPr="00D17589" w:rsidRDefault="0034199A" w:rsidP="00D17589">
      <w:pPr>
        <w:pStyle w:val="NoSpacing"/>
        <w:numPr>
          <w:ilvl w:val="0"/>
          <w:numId w:val="3"/>
        </w:numPr>
        <w:ind w:left="567" w:hanging="567"/>
        <w:jc w:val="both"/>
        <w:rPr>
          <w:rFonts w:ascii="Times New Roman" w:hAnsi="Times New Roman"/>
          <w:b/>
        </w:rPr>
      </w:pPr>
      <w:r w:rsidRPr="00D17589">
        <w:rPr>
          <w:rFonts w:ascii="Times New Roman" w:hAnsi="Times New Roman"/>
          <w:b/>
        </w:rPr>
        <w:t>Time schedule for payment of Semester Registration Fees are as follows:</w:t>
      </w:r>
    </w:p>
    <w:p w:rsidR="0034199A" w:rsidRPr="00B87A7A" w:rsidRDefault="00B87A7A" w:rsidP="00B87A7A">
      <w:pPr>
        <w:pStyle w:val="NoSpacing"/>
        <w:ind w:left="567" w:hanging="567"/>
        <w:jc w:val="center"/>
        <w:rPr>
          <w:rFonts w:ascii="Times New Roman" w:hAnsi="Times New Roman"/>
          <w:b/>
        </w:rPr>
      </w:pPr>
      <w:r w:rsidRPr="00B87A7A">
        <w:rPr>
          <w:rFonts w:ascii="Times New Roman" w:hAnsi="Times New Roman"/>
          <w:b/>
        </w:rPr>
        <w:t>STARTING DATE OF INSTRUCTION: 29.02.2024</w:t>
      </w:r>
    </w:p>
    <w:p w:rsidR="0034199A" w:rsidRPr="00D17589" w:rsidRDefault="0034199A" w:rsidP="00D17589">
      <w:pPr>
        <w:pStyle w:val="NoSpacing"/>
        <w:numPr>
          <w:ilvl w:val="0"/>
          <w:numId w:val="4"/>
        </w:numPr>
        <w:ind w:left="993" w:hanging="426"/>
        <w:rPr>
          <w:rFonts w:ascii="Times New Roman" w:hAnsi="Times New Roman"/>
        </w:rPr>
      </w:pPr>
      <w:r w:rsidRPr="00D17589">
        <w:rPr>
          <w:rFonts w:ascii="Times New Roman" w:hAnsi="Times New Roman"/>
        </w:rPr>
        <w:t>Date of registration without fine</w:t>
      </w:r>
      <w:r w:rsidRPr="00D17589">
        <w:rPr>
          <w:rFonts w:ascii="Times New Roman" w:hAnsi="Times New Roman"/>
        </w:rPr>
        <w:tab/>
      </w:r>
      <w:r w:rsidRPr="00D17589">
        <w:rPr>
          <w:rFonts w:ascii="Times New Roman" w:hAnsi="Times New Roman"/>
        </w:rPr>
        <w:tab/>
      </w:r>
      <w:r w:rsidRPr="00D17589">
        <w:rPr>
          <w:rFonts w:ascii="Times New Roman" w:hAnsi="Times New Roman"/>
        </w:rPr>
        <w:tab/>
        <w:t xml:space="preserve">: </w:t>
      </w:r>
      <w:r w:rsidR="009176A3">
        <w:rPr>
          <w:rFonts w:ascii="Times New Roman" w:hAnsi="Times New Roman"/>
        </w:rPr>
        <w:t>29.02.2024 to 03</w:t>
      </w:r>
      <w:r w:rsidR="009176A3" w:rsidRPr="0034199A">
        <w:rPr>
          <w:rFonts w:ascii="Times New Roman" w:hAnsi="Times New Roman"/>
        </w:rPr>
        <w:t>.</w:t>
      </w:r>
      <w:r w:rsidR="009176A3">
        <w:rPr>
          <w:rFonts w:ascii="Times New Roman" w:hAnsi="Times New Roman"/>
        </w:rPr>
        <w:t>03</w:t>
      </w:r>
      <w:r w:rsidR="009176A3" w:rsidRPr="0034199A">
        <w:rPr>
          <w:rFonts w:ascii="Times New Roman" w:hAnsi="Times New Roman"/>
        </w:rPr>
        <w:t>.202</w:t>
      </w:r>
      <w:r w:rsidR="009176A3">
        <w:rPr>
          <w:rFonts w:ascii="Times New Roman" w:hAnsi="Times New Roman"/>
        </w:rPr>
        <w:t>4</w:t>
      </w:r>
    </w:p>
    <w:p w:rsidR="0034199A" w:rsidRPr="00D17589" w:rsidRDefault="0034199A" w:rsidP="00D17589">
      <w:pPr>
        <w:pStyle w:val="NoSpacing"/>
        <w:numPr>
          <w:ilvl w:val="0"/>
          <w:numId w:val="4"/>
        </w:numPr>
        <w:ind w:left="993" w:hanging="426"/>
        <w:rPr>
          <w:rFonts w:ascii="Times New Roman" w:hAnsi="Times New Roman"/>
          <w:b/>
        </w:rPr>
      </w:pPr>
      <w:r w:rsidRPr="00D17589">
        <w:rPr>
          <w:rFonts w:ascii="Times New Roman" w:hAnsi="Times New Roman"/>
        </w:rPr>
        <w:t xml:space="preserve">Date of registration with fine of Rs. 1000/- </w:t>
      </w:r>
      <w:r w:rsidRPr="00D17589">
        <w:rPr>
          <w:rFonts w:ascii="Times New Roman" w:hAnsi="Times New Roman"/>
        </w:rPr>
        <w:tab/>
      </w:r>
      <w:r w:rsidRPr="00D17589">
        <w:rPr>
          <w:rFonts w:ascii="Times New Roman" w:hAnsi="Times New Roman"/>
        </w:rPr>
        <w:tab/>
      </w:r>
      <w:r w:rsidR="002354CF" w:rsidRPr="00D17589">
        <w:rPr>
          <w:rFonts w:ascii="Times New Roman" w:hAnsi="Times New Roman"/>
        </w:rPr>
        <w:t xml:space="preserve">: </w:t>
      </w:r>
      <w:r w:rsidR="009176A3">
        <w:rPr>
          <w:rFonts w:ascii="Times New Roman" w:hAnsi="Times New Roman"/>
        </w:rPr>
        <w:t>04</w:t>
      </w:r>
      <w:r w:rsidR="009176A3" w:rsidRPr="0034199A">
        <w:rPr>
          <w:rFonts w:ascii="Times New Roman" w:hAnsi="Times New Roman"/>
        </w:rPr>
        <w:t>.</w:t>
      </w:r>
      <w:r w:rsidR="009176A3">
        <w:rPr>
          <w:rFonts w:ascii="Times New Roman" w:hAnsi="Times New Roman"/>
        </w:rPr>
        <w:t>03</w:t>
      </w:r>
      <w:r w:rsidR="009176A3" w:rsidRPr="0034199A">
        <w:rPr>
          <w:rFonts w:ascii="Times New Roman" w:hAnsi="Times New Roman"/>
        </w:rPr>
        <w:t>.202</w:t>
      </w:r>
      <w:r w:rsidR="009176A3">
        <w:rPr>
          <w:rFonts w:ascii="Times New Roman" w:hAnsi="Times New Roman"/>
        </w:rPr>
        <w:t>4</w:t>
      </w:r>
      <w:r w:rsidR="009176A3" w:rsidRPr="0034199A">
        <w:rPr>
          <w:rFonts w:ascii="Times New Roman" w:hAnsi="Times New Roman"/>
        </w:rPr>
        <w:t xml:space="preserve"> to </w:t>
      </w:r>
      <w:r w:rsidR="009176A3">
        <w:rPr>
          <w:rFonts w:ascii="Times New Roman" w:hAnsi="Times New Roman"/>
        </w:rPr>
        <w:t>07</w:t>
      </w:r>
      <w:r w:rsidR="009176A3" w:rsidRPr="0034199A">
        <w:rPr>
          <w:rFonts w:ascii="Times New Roman" w:hAnsi="Times New Roman"/>
        </w:rPr>
        <w:t>.</w:t>
      </w:r>
      <w:r w:rsidR="009176A3">
        <w:rPr>
          <w:rFonts w:ascii="Times New Roman" w:hAnsi="Times New Roman"/>
        </w:rPr>
        <w:t>03</w:t>
      </w:r>
      <w:r w:rsidR="009176A3" w:rsidRPr="0034199A">
        <w:rPr>
          <w:rFonts w:ascii="Times New Roman" w:hAnsi="Times New Roman"/>
        </w:rPr>
        <w:t>.202</w:t>
      </w:r>
      <w:r w:rsidR="009176A3">
        <w:rPr>
          <w:rFonts w:ascii="Times New Roman" w:hAnsi="Times New Roman"/>
        </w:rPr>
        <w:t>4</w:t>
      </w:r>
    </w:p>
    <w:p w:rsidR="0034199A" w:rsidRPr="00B87A7A" w:rsidRDefault="003330E9" w:rsidP="003330E9">
      <w:pPr>
        <w:pStyle w:val="NoSpacing"/>
        <w:numPr>
          <w:ilvl w:val="0"/>
          <w:numId w:val="4"/>
        </w:numPr>
        <w:ind w:left="993" w:hanging="426"/>
        <w:rPr>
          <w:rFonts w:ascii="Times New Roman" w:hAnsi="Times New Roman"/>
        </w:rPr>
      </w:pPr>
      <w:r w:rsidRPr="00B87A7A">
        <w:rPr>
          <w:rFonts w:ascii="Times New Roman" w:hAnsi="Times New Roman"/>
          <w:b/>
        </w:rPr>
        <w:t>Registration closes on</w:t>
      </w:r>
      <w:r w:rsidRPr="00B87A7A">
        <w:rPr>
          <w:rFonts w:ascii="Times New Roman" w:hAnsi="Times New Roman"/>
          <w:b/>
        </w:rPr>
        <w:tab/>
      </w:r>
      <w:r w:rsidRPr="00B87A7A">
        <w:rPr>
          <w:rFonts w:ascii="Times New Roman" w:hAnsi="Times New Roman"/>
          <w:b/>
        </w:rPr>
        <w:tab/>
      </w:r>
      <w:r w:rsidRPr="00B87A7A">
        <w:rPr>
          <w:rFonts w:ascii="Times New Roman" w:hAnsi="Times New Roman"/>
          <w:b/>
        </w:rPr>
        <w:tab/>
      </w:r>
      <w:r w:rsidRPr="00B87A7A">
        <w:rPr>
          <w:rFonts w:ascii="Times New Roman" w:hAnsi="Times New Roman"/>
          <w:b/>
        </w:rPr>
        <w:tab/>
        <w:t>: 0</w:t>
      </w:r>
      <w:r w:rsidR="009176A3" w:rsidRPr="00B87A7A">
        <w:rPr>
          <w:rFonts w:ascii="Times New Roman" w:hAnsi="Times New Roman"/>
          <w:b/>
        </w:rPr>
        <w:t>7</w:t>
      </w:r>
      <w:r w:rsidRPr="00B87A7A">
        <w:rPr>
          <w:rFonts w:ascii="Times New Roman" w:hAnsi="Times New Roman"/>
          <w:b/>
        </w:rPr>
        <w:t>.0</w:t>
      </w:r>
      <w:r w:rsidR="009176A3" w:rsidRPr="00B87A7A">
        <w:rPr>
          <w:rFonts w:ascii="Times New Roman" w:hAnsi="Times New Roman"/>
          <w:b/>
        </w:rPr>
        <w:t>3.2024 (Thurs</w:t>
      </w:r>
      <w:r w:rsidRPr="00B87A7A">
        <w:rPr>
          <w:rFonts w:ascii="Times New Roman" w:hAnsi="Times New Roman"/>
          <w:b/>
        </w:rPr>
        <w:t>day)</w:t>
      </w:r>
    </w:p>
    <w:p w:rsidR="0034199A" w:rsidRPr="003330E9" w:rsidRDefault="0034199A" w:rsidP="00B87A7A">
      <w:pPr>
        <w:pStyle w:val="NoSpacing"/>
        <w:ind w:left="840" w:firstLine="153"/>
        <w:rPr>
          <w:rFonts w:ascii="Times New Roman" w:hAnsi="Times New Roman"/>
          <w:b/>
          <w:color w:val="FF0000"/>
        </w:rPr>
      </w:pPr>
      <w:r w:rsidRPr="003330E9">
        <w:rPr>
          <w:rFonts w:ascii="Times New Roman" w:hAnsi="Times New Roman"/>
          <w:b/>
          <w:color w:val="FF0000"/>
        </w:rPr>
        <w:t>No further registration will be allowed after due date specified above.</w:t>
      </w:r>
    </w:p>
    <w:p w:rsidR="00B87A7A" w:rsidRDefault="00B87A7A" w:rsidP="00D17589">
      <w:pPr>
        <w:spacing w:after="0" w:line="240" w:lineRule="auto"/>
        <w:ind w:left="567"/>
        <w:jc w:val="both"/>
        <w:rPr>
          <w:rFonts w:ascii="Times New Roman" w:eastAsia="Times New Roman" w:hAnsi="Times New Roman"/>
        </w:rPr>
      </w:pPr>
    </w:p>
    <w:p w:rsidR="00F530ED" w:rsidRDefault="0034199A" w:rsidP="00D17589">
      <w:pPr>
        <w:spacing w:after="0" w:line="240" w:lineRule="auto"/>
        <w:ind w:left="567"/>
        <w:jc w:val="both"/>
        <w:rPr>
          <w:rFonts w:ascii="Times New Roman" w:eastAsia="Times New Roman" w:hAnsi="Times New Roman"/>
        </w:rPr>
      </w:pPr>
      <w:r w:rsidRPr="00D17589">
        <w:rPr>
          <w:rFonts w:ascii="Times New Roman" w:eastAsia="Times New Roman" w:hAnsi="Times New Roman"/>
        </w:rPr>
        <w:t xml:space="preserve">Deposit/payment through NEFT/Demand draft/Challan is </w:t>
      </w:r>
      <w:r w:rsidRPr="00D17589">
        <w:rPr>
          <w:rFonts w:ascii="Times New Roman" w:eastAsia="Times New Roman" w:hAnsi="Times New Roman"/>
          <w:b/>
          <w:color w:val="C00000"/>
        </w:rPr>
        <w:t>NOT</w:t>
      </w:r>
      <w:r w:rsidRPr="00D17589">
        <w:rPr>
          <w:rFonts w:ascii="Times New Roman" w:eastAsia="Times New Roman" w:hAnsi="Times New Roman"/>
        </w:rPr>
        <w:t xml:space="preserve"> allowed. </w:t>
      </w:r>
    </w:p>
    <w:p w:rsidR="0034199A" w:rsidRPr="00D17589" w:rsidRDefault="0034199A" w:rsidP="00D17589">
      <w:pPr>
        <w:spacing w:after="0" w:line="240" w:lineRule="auto"/>
        <w:ind w:left="567"/>
        <w:jc w:val="both"/>
        <w:rPr>
          <w:rFonts w:ascii="Times New Roman" w:eastAsia="Times New Roman" w:hAnsi="Times New Roman"/>
        </w:rPr>
      </w:pPr>
      <w:r w:rsidRPr="00D17589">
        <w:rPr>
          <w:rFonts w:ascii="Times New Roman" w:eastAsia="Times New Roman" w:hAnsi="Times New Roman"/>
        </w:rPr>
        <w:t xml:space="preserve">The fee payment document is to be produced </w:t>
      </w:r>
      <w:r w:rsidR="003330E9">
        <w:rPr>
          <w:rFonts w:ascii="Times New Roman" w:eastAsia="Times New Roman" w:hAnsi="Times New Roman"/>
        </w:rPr>
        <w:t xml:space="preserve">in the academic section </w:t>
      </w:r>
      <w:r w:rsidR="003330E9" w:rsidRPr="00F530ED">
        <w:rPr>
          <w:rFonts w:ascii="Times New Roman" w:eastAsia="Times New Roman" w:hAnsi="Times New Roman"/>
          <w:b/>
        </w:rPr>
        <w:t>on or before 1</w:t>
      </w:r>
      <w:r w:rsidR="00F530ED" w:rsidRPr="00F530ED">
        <w:rPr>
          <w:rFonts w:ascii="Times New Roman" w:eastAsia="Times New Roman" w:hAnsi="Times New Roman"/>
          <w:b/>
        </w:rPr>
        <w:t>1</w:t>
      </w:r>
      <w:r w:rsidR="003330E9" w:rsidRPr="00F530ED">
        <w:rPr>
          <w:rFonts w:ascii="Times New Roman" w:eastAsia="Times New Roman" w:hAnsi="Times New Roman"/>
          <w:b/>
        </w:rPr>
        <w:t>.0</w:t>
      </w:r>
      <w:r w:rsidR="00F530ED" w:rsidRPr="00F530ED">
        <w:rPr>
          <w:rFonts w:ascii="Times New Roman" w:eastAsia="Times New Roman" w:hAnsi="Times New Roman"/>
          <w:b/>
        </w:rPr>
        <w:t>3</w:t>
      </w:r>
      <w:r w:rsidR="003330E9" w:rsidRPr="00F530ED">
        <w:rPr>
          <w:rFonts w:ascii="Times New Roman" w:eastAsia="Times New Roman" w:hAnsi="Times New Roman"/>
          <w:b/>
        </w:rPr>
        <w:t>.2024</w:t>
      </w:r>
      <w:r w:rsidR="00F530ED" w:rsidRPr="00F530ED">
        <w:rPr>
          <w:rFonts w:ascii="Times New Roman" w:eastAsia="Times New Roman" w:hAnsi="Times New Roman"/>
          <w:b/>
        </w:rPr>
        <w:t>,</w:t>
      </w:r>
      <w:r w:rsidRPr="00F530ED">
        <w:rPr>
          <w:rFonts w:ascii="Times New Roman" w:eastAsia="Times New Roman" w:hAnsi="Times New Roman"/>
          <w:b/>
        </w:rPr>
        <w:t xml:space="preserve"> positively</w:t>
      </w:r>
      <w:r w:rsidR="003330E9">
        <w:rPr>
          <w:rFonts w:ascii="Times New Roman" w:eastAsia="Times New Roman" w:hAnsi="Times New Roman"/>
        </w:rPr>
        <w:t>,</w:t>
      </w:r>
      <w:r w:rsidRPr="00D17589">
        <w:rPr>
          <w:rFonts w:ascii="Times New Roman" w:eastAsia="Times New Roman" w:hAnsi="Times New Roman"/>
        </w:rPr>
        <w:t xml:space="preserve"> </w:t>
      </w:r>
      <w:r w:rsidRPr="004A2108">
        <w:rPr>
          <w:rFonts w:ascii="Times New Roman" w:eastAsia="Times New Roman" w:hAnsi="Times New Roman"/>
          <w:b/>
        </w:rPr>
        <w:t>failing which registration</w:t>
      </w:r>
      <w:r w:rsidR="003330E9" w:rsidRPr="004A2108">
        <w:rPr>
          <w:rFonts w:ascii="Times New Roman" w:eastAsia="Times New Roman" w:hAnsi="Times New Roman"/>
          <w:b/>
        </w:rPr>
        <w:t xml:space="preserve"> into </w:t>
      </w:r>
      <w:r w:rsidR="00F530ED" w:rsidRPr="004A2108">
        <w:rPr>
          <w:rFonts w:ascii="Times New Roman" w:eastAsia="Times New Roman" w:hAnsi="Times New Roman"/>
          <w:b/>
        </w:rPr>
        <w:t>6</w:t>
      </w:r>
      <w:r w:rsidR="00F530ED" w:rsidRPr="004A2108">
        <w:rPr>
          <w:rFonts w:ascii="Times New Roman" w:eastAsia="Times New Roman" w:hAnsi="Times New Roman"/>
          <w:b/>
          <w:vertAlign w:val="superscript"/>
        </w:rPr>
        <w:t>th</w:t>
      </w:r>
      <w:r w:rsidR="00F530ED" w:rsidRPr="004A2108">
        <w:rPr>
          <w:rFonts w:ascii="Times New Roman" w:eastAsia="Times New Roman" w:hAnsi="Times New Roman"/>
          <w:b/>
        </w:rPr>
        <w:t xml:space="preserve"> </w:t>
      </w:r>
      <w:r w:rsidR="003330E9" w:rsidRPr="004A2108">
        <w:rPr>
          <w:rFonts w:ascii="Times New Roman" w:eastAsia="Times New Roman" w:hAnsi="Times New Roman"/>
          <w:b/>
        </w:rPr>
        <w:t>Semester</w:t>
      </w:r>
      <w:r w:rsidRPr="004A2108">
        <w:rPr>
          <w:rFonts w:ascii="Times New Roman" w:eastAsia="Times New Roman" w:hAnsi="Times New Roman"/>
          <w:b/>
        </w:rPr>
        <w:t xml:space="preserve"> will not be allow</w:t>
      </w:r>
      <w:bookmarkStart w:id="0" w:name="_GoBack"/>
      <w:bookmarkEnd w:id="0"/>
      <w:r w:rsidRPr="004A2108">
        <w:rPr>
          <w:rFonts w:ascii="Times New Roman" w:eastAsia="Times New Roman" w:hAnsi="Times New Roman"/>
          <w:b/>
        </w:rPr>
        <w:t>ed.</w:t>
      </w:r>
    </w:p>
    <w:p w:rsidR="0034199A" w:rsidRPr="00D17589" w:rsidRDefault="0034199A" w:rsidP="00D17589">
      <w:pPr>
        <w:pStyle w:val="NoSpacing"/>
        <w:ind w:left="567" w:hanging="567"/>
        <w:jc w:val="right"/>
        <w:rPr>
          <w:rFonts w:ascii="Times New Roman" w:hAnsi="Times New Roman"/>
        </w:rPr>
      </w:pPr>
    </w:p>
    <w:p w:rsidR="0034199A" w:rsidRPr="003330E9" w:rsidRDefault="0034199A" w:rsidP="00D17589">
      <w:pPr>
        <w:pStyle w:val="ListParagraph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Times New Roman" w:hAnsi="Times New Roman"/>
          <w:b/>
        </w:rPr>
      </w:pPr>
      <w:r w:rsidRPr="003330E9">
        <w:rPr>
          <w:rFonts w:ascii="Times New Roman" w:hAnsi="Times New Roman"/>
          <w:b/>
          <w:bCs/>
        </w:rPr>
        <w:t>Refund of Fees for Multiple Transactions: If any student, by mistake or whatsoever reasons, makes multiple transactions, then he/she has to apply for CHARGE BACK through his/her bank from which the payment is made for refund of the fees.</w:t>
      </w:r>
    </w:p>
    <w:p w:rsidR="0034199A" w:rsidRPr="00D17589" w:rsidRDefault="0034199A" w:rsidP="00D17589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b/>
        </w:rPr>
      </w:pPr>
    </w:p>
    <w:p w:rsidR="0034199A" w:rsidRPr="00D17589" w:rsidRDefault="0034199A" w:rsidP="00D17589">
      <w:pPr>
        <w:spacing w:after="0" w:line="240" w:lineRule="auto"/>
        <w:ind w:left="6096"/>
        <w:jc w:val="center"/>
        <w:rPr>
          <w:rFonts w:ascii="Times New Roman" w:hAnsi="Times New Roman"/>
          <w:b/>
        </w:rPr>
      </w:pPr>
      <w:proofErr w:type="spellStart"/>
      <w:r w:rsidRPr="00D17589">
        <w:rPr>
          <w:rFonts w:ascii="Times New Roman" w:hAnsi="Times New Roman"/>
          <w:b/>
        </w:rPr>
        <w:t>Sd</w:t>
      </w:r>
      <w:proofErr w:type="spellEnd"/>
      <w:r w:rsidRPr="00D17589">
        <w:rPr>
          <w:rFonts w:ascii="Times New Roman" w:hAnsi="Times New Roman"/>
          <w:b/>
        </w:rPr>
        <w:t>/-</w:t>
      </w:r>
    </w:p>
    <w:p w:rsidR="0034199A" w:rsidRPr="00D17589" w:rsidRDefault="0034199A" w:rsidP="00D17589">
      <w:pPr>
        <w:spacing w:after="0" w:line="240" w:lineRule="auto"/>
        <w:ind w:left="6096"/>
        <w:jc w:val="center"/>
        <w:rPr>
          <w:rFonts w:ascii="Times New Roman" w:hAnsi="Times New Roman"/>
          <w:b/>
        </w:rPr>
      </w:pPr>
      <w:r w:rsidRPr="00D17589">
        <w:rPr>
          <w:rFonts w:ascii="Times New Roman" w:hAnsi="Times New Roman"/>
          <w:b/>
        </w:rPr>
        <w:t>DEAN</w:t>
      </w:r>
    </w:p>
    <w:p w:rsidR="0034199A" w:rsidRPr="00D17589" w:rsidRDefault="0034199A" w:rsidP="00D17589">
      <w:pPr>
        <w:spacing w:after="0" w:line="240" w:lineRule="auto"/>
        <w:ind w:left="6096"/>
        <w:jc w:val="center"/>
        <w:rPr>
          <w:rFonts w:ascii="Times New Roman" w:hAnsi="Times New Roman"/>
          <w:b/>
        </w:rPr>
      </w:pPr>
      <w:r w:rsidRPr="00D17589">
        <w:rPr>
          <w:rFonts w:ascii="Times New Roman" w:hAnsi="Times New Roman"/>
          <w:b/>
        </w:rPr>
        <w:t>(Post Graduate Studies and Research)</w:t>
      </w:r>
    </w:p>
    <w:p w:rsidR="00F11E1B" w:rsidRDefault="00F11E1B" w:rsidP="00D17589">
      <w:pPr>
        <w:spacing w:after="0" w:line="240" w:lineRule="auto"/>
        <w:rPr>
          <w:rFonts w:ascii="Times New Roman" w:eastAsia="Times New Roman" w:hAnsi="Times New Roman"/>
        </w:rPr>
      </w:pPr>
    </w:p>
    <w:p w:rsidR="0034199A" w:rsidRPr="00D17589" w:rsidRDefault="0034199A" w:rsidP="00D17589">
      <w:pPr>
        <w:spacing w:after="0" w:line="240" w:lineRule="auto"/>
        <w:rPr>
          <w:rFonts w:ascii="Times New Roman" w:eastAsia="Times New Roman" w:hAnsi="Times New Roman"/>
        </w:rPr>
      </w:pPr>
      <w:r w:rsidRPr="00D17589">
        <w:rPr>
          <w:rFonts w:ascii="Times New Roman" w:eastAsia="Times New Roman" w:hAnsi="Times New Roman"/>
        </w:rPr>
        <w:t xml:space="preserve">Memo No. </w:t>
      </w:r>
      <w:r w:rsidR="00F90F35">
        <w:rPr>
          <w:rFonts w:ascii="Times New Roman" w:eastAsia="Times New Roman" w:hAnsi="Times New Roman"/>
        </w:rPr>
        <w:t xml:space="preserve"> </w:t>
      </w:r>
      <w:r w:rsidR="0008544F">
        <w:rPr>
          <w:rFonts w:ascii="Times New Roman" w:eastAsia="Times New Roman" w:hAnsi="Times New Roman"/>
        </w:rPr>
        <w:t>209</w:t>
      </w:r>
      <w:r w:rsidRPr="00D17589">
        <w:rPr>
          <w:rFonts w:ascii="Times New Roman" w:eastAsia="Times New Roman" w:hAnsi="Times New Roman"/>
        </w:rPr>
        <w:t>/ ACD</w:t>
      </w:r>
      <w:r w:rsidR="002354CF" w:rsidRPr="00D17589">
        <w:rPr>
          <w:rFonts w:ascii="Times New Roman" w:eastAsia="Times New Roman" w:hAnsi="Times New Roman"/>
        </w:rPr>
        <w:t>,</w:t>
      </w:r>
      <w:r w:rsidRPr="00D17589">
        <w:rPr>
          <w:rFonts w:ascii="Times New Roman" w:eastAsia="Times New Roman" w:hAnsi="Times New Roman"/>
        </w:rPr>
        <w:tab/>
      </w:r>
      <w:r w:rsidR="002354CF" w:rsidRPr="00D17589">
        <w:rPr>
          <w:rFonts w:ascii="Times New Roman" w:eastAsia="Times New Roman" w:hAnsi="Times New Roman"/>
        </w:rPr>
        <w:tab/>
      </w:r>
      <w:r w:rsidRPr="00D17589">
        <w:rPr>
          <w:rFonts w:ascii="Times New Roman" w:eastAsia="Times New Roman" w:hAnsi="Times New Roman"/>
        </w:rPr>
        <w:t xml:space="preserve">Dt.  </w:t>
      </w:r>
      <w:r w:rsidR="009176A3">
        <w:rPr>
          <w:rFonts w:ascii="Times New Roman" w:hAnsi="Times New Roman"/>
        </w:rPr>
        <w:t>17</w:t>
      </w:r>
      <w:r w:rsidR="00D17589" w:rsidRPr="00D17589">
        <w:rPr>
          <w:rFonts w:ascii="Times New Roman" w:hAnsi="Times New Roman"/>
        </w:rPr>
        <w:t>.0</w:t>
      </w:r>
      <w:r w:rsidR="009176A3">
        <w:rPr>
          <w:rFonts w:ascii="Times New Roman" w:hAnsi="Times New Roman"/>
        </w:rPr>
        <w:t>2</w:t>
      </w:r>
      <w:r w:rsidR="00D17589" w:rsidRPr="00D17589">
        <w:rPr>
          <w:rFonts w:ascii="Times New Roman" w:hAnsi="Times New Roman"/>
        </w:rPr>
        <w:t>.2024</w:t>
      </w:r>
    </w:p>
    <w:p w:rsidR="0034199A" w:rsidRPr="00D17589" w:rsidRDefault="0034199A" w:rsidP="00D17589">
      <w:pPr>
        <w:spacing w:after="0" w:line="240" w:lineRule="auto"/>
        <w:jc w:val="both"/>
        <w:rPr>
          <w:rFonts w:ascii="Times New Roman" w:hAnsi="Times New Roman"/>
        </w:rPr>
      </w:pPr>
      <w:r w:rsidRPr="00D17589">
        <w:rPr>
          <w:rFonts w:ascii="Times New Roman" w:eastAsia="Times New Roman" w:hAnsi="Times New Roman"/>
        </w:rPr>
        <w:t xml:space="preserve">Copy to: all </w:t>
      </w:r>
      <w:proofErr w:type="spellStart"/>
      <w:r w:rsidR="00723034" w:rsidRPr="00D17589">
        <w:rPr>
          <w:rFonts w:ascii="Times New Roman" w:eastAsia="Times New Roman" w:hAnsi="Times New Roman"/>
        </w:rPr>
        <w:t>HoS</w:t>
      </w:r>
      <w:proofErr w:type="spellEnd"/>
      <w:r w:rsidR="00723034" w:rsidRPr="00D17589">
        <w:rPr>
          <w:rFonts w:ascii="Times New Roman" w:eastAsia="Times New Roman" w:hAnsi="Times New Roman"/>
        </w:rPr>
        <w:t xml:space="preserve"> / </w:t>
      </w:r>
      <w:proofErr w:type="spellStart"/>
      <w:r w:rsidRPr="00D17589">
        <w:rPr>
          <w:rFonts w:ascii="Times New Roman" w:eastAsia="Times New Roman" w:hAnsi="Times New Roman"/>
        </w:rPr>
        <w:t>HoDs</w:t>
      </w:r>
      <w:proofErr w:type="spellEnd"/>
      <w:r w:rsidR="00723034" w:rsidRPr="00D17589">
        <w:rPr>
          <w:rFonts w:ascii="Times New Roman" w:eastAsia="Times New Roman" w:hAnsi="Times New Roman"/>
        </w:rPr>
        <w:t xml:space="preserve"> </w:t>
      </w:r>
      <w:r w:rsidRPr="00D17589">
        <w:rPr>
          <w:rFonts w:ascii="Times New Roman" w:eastAsia="Times New Roman" w:hAnsi="Times New Roman"/>
        </w:rPr>
        <w:t>/ Account</w:t>
      </w:r>
      <w:r w:rsidR="00723034" w:rsidRPr="00D17589">
        <w:rPr>
          <w:rFonts w:ascii="Times New Roman" w:eastAsia="Times New Roman" w:hAnsi="Times New Roman"/>
        </w:rPr>
        <w:t xml:space="preserve">s Section /Examination Section </w:t>
      </w:r>
      <w:r w:rsidRPr="00D17589">
        <w:rPr>
          <w:rFonts w:ascii="Times New Roman" w:eastAsia="Times New Roman" w:hAnsi="Times New Roman"/>
        </w:rPr>
        <w:t>for information and necessary action.</w:t>
      </w:r>
    </w:p>
    <w:p w:rsidR="0034199A" w:rsidRPr="00D17589" w:rsidRDefault="0034199A" w:rsidP="00D17589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b/>
        </w:rPr>
      </w:pPr>
    </w:p>
    <w:p w:rsidR="0034199A" w:rsidRPr="00D17589" w:rsidRDefault="0034199A" w:rsidP="00D17589">
      <w:pPr>
        <w:spacing w:after="0" w:line="240" w:lineRule="auto"/>
        <w:ind w:left="6096"/>
        <w:jc w:val="center"/>
        <w:rPr>
          <w:rFonts w:ascii="Times New Roman" w:hAnsi="Times New Roman"/>
          <w:b/>
        </w:rPr>
      </w:pPr>
      <w:proofErr w:type="spellStart"/>
      <w:r w:rsidRPr="00D17589">
        <w:rPr>
          <w:rFonts w:ascii="Times New Roman" w:hAnsi="Times New Roman"/>
          <w:b/>
        </w:rPr>
        <w:t>Sd</w:t>
      </w:r>
      <w:proofErr w:type="spellEnd"/>
      <w:r w:rsidRPr="00D17589">
        <w:rPr>
          <w:rFonts w:ascii="Times New Roman" w:hAnsi="Times New Roman"/>
          <w:b/>
        </w:rPr>
        <w:t>/-</w:t>
      </w:r>
    </w:p>
    <w:p w:rsidR="0034199A" w:rsidRPr="00D17589" w:rsidRDefault="0034199A" w:rsidP="00D17589">
      <w:pPr>
        <w:spacing w:after="0" w:line="240" w:lineRule="auto"/>
        <w:ind w:left="6096"/>
        <w:jc w:val="center"/>
        <w:rPr>
          <w:rFonts w:ascii="Times New Roman" w:hAnsi="Times New Roman"/>
          <w:b/>
        </w:rPr>
      </w:pPr>
      <w:r w:rsidRPr="00D17589">
        <w:rPr>
          <w:rFonts w:ascii="Times New Roman" w:hAnsi="Times New Roman"/>
          <w:b/>
        </w:rPr>
        <w:t>DEAN</w:t>
      </w:r>
    </w:p>
    <w:p w:rsidR="0034199A" w:rsidRPr="00D17589" w:rsidRDefault="0034199A" w:rsidP="00D17589">
      <w:pPr>
        <w:spacing w:after="0" w:line="240" w:lineRule="auto"/>
        <w:ind w:left="6096"/>
        <w:jc w:val="center"/>
        <w:rPr>
          <w:rFonts w:ascii="Times New Roman" w:hAnsi="Times New Roman"/>
          <w:b/>
        </w:rPr>
      </w:pPr>
      <w:r w:rsidRPr="00D17589">
        <w:rPr>
          <w:rFonts w:ascii="Times New Roman" w:hAnsi="Times New Roman"/>
          <w:b/>
        </w:rPr>
        <w:t>(Post Graduate Studies and Research)</w:t>
      </w:r>
    </w:p>
    <w:p w:rsidR="00F11E1B" w:rsidRDefault="00F11E1B" w:rsidP="00D17589">
      <w:pPr>
        <w:spacing w:after="0" w:line="240" w:lineRule="auto"/>
        <w:rPr>
          <w:rFonts w:ascii="Times New Roman" w:eastAsia="Times New Roman" w:hAnsi="Times New Roman"/>
        </w:rPr>
      </w:pPr>
    </w:p>
    <w:p w:rsidR="0034199A" w:rsidRPr="00D17589" w:rsidRDefault="0034199A" w:rsidP="00D17589">
      <w:pPr>
        <w:spacing w:after="0" w:line="240" w:lineRule="auto"/>
        <w:rPr>
          <w:rFonts w:ascii="Times New Roman" w:eastAsia="Times New Roman" w:hAnsi="Times New Roman"/>
        </w:rPr>
      </w:pPr>
      <w:r w:rsidRPr="00D17589">
        <w:rPr>
          <w:rFonts w:ascii="Times New Roman" w:eastAsia="Times New Roman" w:hAnsi="Times New Roman"/>
        </w:rPr>
        <w:t>Memo No.</w:t>
      </w:r>
      <w:r w:rsidR="00F90F35">
        <w:rPr>
          <w:rFonts w:ascii="Times New Roman" w:eastAsia="Times New Roman" w:hAnsi="Times New Roman"/>
        </w:rPr>
        <w:t xml:space="preserve"> </w:t>
      </w:r>
      <w:r w:rsidRPr="00D17589">
        <w:rPr>
          <w:rFonts w:ascii="Times New Roman" w:eastAsia="Times New Roman" w:hAnsi="Times New Roman"/>
        </w:rPr>
        <w:t xml:space="preserve"> </w:t>
      </w:r>
      <w:r w:rsidR="0008544F">
        <w:rPr>
          <w:rFonts w:ascii="Times New Roman" w:eastAsia="Times New Roman" w:hAnsi="Times New Roman"/>
        </w:rPr>
        <w:t>210</w:t>
      </w:r>
      <w:r w:rsidRPr="00D17589">
        <w:rPr>
          <w:rFonts w:ascii="Times New Roman" w:eastAsia="Times New Roman" w:hAnsi="Times New Roman"/>
        </w:rPr>
        <w:t>/ ACD</w:t>
      </w:r>
      <w:r w:rsidR="00D17589" w:rsidRPr="00D17589">
        <w:rPr>
          <w:rFonts w:ascii="Times New Roman" w:eastAsia="Times New Roman" w:hAnsi="Times New Roman"/>
        </w:rPr>
        <w:t>,</w:t>
      </w:r>
      <w:r w:rsidR="002354CF" w:rsidRPr="00D17589">
        <w:rPr>
          <w:rFonts w:ascii="Times New Roman" w:eastAsia="Times New Roman" w:hAnsi="Times New Roman"/>
        </w:rPr>
        <w:tab/>
      </w:r>
      <w:r w:rsidR="00005A56" w:rsidRPr="00D17589">
        <w:rPr>
          <w:rFonts w:ascii="Times New Roman" w:eastAsia="Times New Roman" w:hAnsi="Times New Roman"/>
        </w:rPr>
        <w:tab/>
      </w:r>
      <w:r w:rsidRPr="00D17589">
        <w:rPr>
          <w:rFonts w:ascii="Times New Roman" w:eastAsia="Times New Roman" w:hAnsi="Times New Roman"/>
        </w:rPr>
        <w:t xml:space="preserve">Dt.  </w:t>
      </w:r>
      <w:r w:rsidR="009176A3">
        <w:rPr>
          <w:rFonts w:ascii="Times New Roman" w:hAnsi="Times New Roman"/>
        </w:rPr>
        <w:t>17</w:t>
      </w:r>
      <w:r w:rsidR="00D17589" w:rsidRPr="00D17589">
        <w:rPr>
          <w:rFonts w:ascii="Times New Roman" w:hAnsi="Times New Roman"/>
        </w:rPr>
        <w:t>.0</w:t>
      </w:r>
      <w:r w:rsidR="009176A3">
        <w:rPr>
          <w:rFonts w:ascii="Times New Roman" w:hAnsi="Times New Roman"/>
        </w:rPr>
        <w:t>2</w:t>
      </w:r>
      <w:r w:rsidR="00D17589" w:rsidRPr="00D17589">
        <w:rPr>
          <w:rFonts w:ascii="Times New Roman" w:hAnsi="Times New Roman"/>
        </w:rPr>
        <w:t>.2024</w:t>
      </w:r>
    </w:p>
    <w:p w:rsidR="0034199A" w:rsidRPr="00D17589" w:rsidRDefault="0034199A" w:rsidP="00D17589">
      <w:pPr>
        <w:spacing w:after="0" w:line="240" w:lineRule="auto"/>
        <w:rPr>
          <w:rFonts w:ascii="Times New Roman" w:eastAsia="Times New Roman" w:hAnsi="Times New Roman"/>
        </w:rPr>
      </w:pPr>
      <w:r w:rsidRPr="00D17589">
        <w:rPr>
          <w:rFonts w:ascii="Times New Roman" w:eastAsia="Times New Roman" w:hAnsi="Times New Roman"/>
        </w:rPr>
        <w:t xml:space="preserve">Copy to </w:t>
      </w:r>
      <w:r w:rsidR="00723034" w:rsidRPr="00D17589">
        <w:rPr>
          <w:rFonts w:ascii="Times New Roman" w:eastAsia="Times New Roman" w:hAnsi="Times New Roman"/>
        </w:rPr>
        <w:t xml:space="preserve">Notice Board </w:t>
      </w:r>
      <w:r w:rsidRPr="00D17589">
        <w:rPr>
          <w:rFonts w:ascii="Times New Roman" w:eastAsia="Times New Roman" w:hAnsi="Times New Roman"/>
        </w:rPr>
        <w:t xml:space="preserve">for information and necessary action. </w:t>
      </w:r>
    </w:p>
    <w:p w:rsidR="0034199A" w:rsidRPr="00D17589" w:rsidRDefault="0034199A" w:rsidP="00D17589">
      <w:pPr>
        <w:spacing w:after="0" w:line="240" w:lineRule="auto"/>
        <w:ind w:left="6096"/>
        <w:jc w:val="center"/>
        <w:rPr>
          <w:rFonts w:ascii="Times New Roman" w:hAnsi="Times New Roman"/>
          <w:b/>
        </w:rPr>
      </w:pPr>
      <w:proofErr w:type="spellStart"/>
      <w:r w:rsidRPr="00D17589">
        <w:rPr>
          <w:rFonts w:ascii="Times New Roman" w:hAnsi="Times New Roman"/>
          <w:b/>
        </w:rPr>
        <w:t>Sd</w:t>
      </w:r>
      <w:proofErr w:type="spellEnd"/>
      <w:r w:rsidRPr="00D17589">
        <w:rPr>
          <w:rFonts w:ascii="Times New Roman" w:hAnsi="Times New Roman"/>
          <w:b/>
        </w:rPr>
        <w:t>/-</w:t>
      </w:r>
    </w:p>
    <w:p w:rsidR="0034199A" w:rsidRPr="00D17589" w:rsidRDefault="0034199A" w:rsidP="00D17589">
      <w:pPr>
        <w:spacing w:after="0" w:line="240" w:lineRule="auto"/>
        <w:ind w:left="6096"/>
        <w:jc w:val="center"/>
        <w:rPr>
          <w:rFonts w:ascii="Times New Roman" w:hAnsi="Times New Roman"/>
          <w:b/>
        </w:rPr>
      </w:pPr>
      <w:r w:rsidRPr="00D17589">
        <w:rPr>
          <w:rFonts w:ascii="Times New Roman" w:hAnsi="Times New Roman"/>
          <w:b/>
        </w:rPr>
        <w:t>DEAN</w:t>
      </w:r>
    </w:p>
    <w:p w:rsidR="00F530ED" w:rsidRDefault="0034199A" w:rsidP="00F530ED">
      <w:pPr>
        <w:spacing w:after="0" w:line="240" w:lineRule="auto"/>
        <w:ind w:left="6096"/>
        <w:jc w:val="center"/>
        <w:rPr>
          <w:rFonts w:ascii="Times New Roman" w:hAnsi="Times New Roman"/>
          <w:b/>
        </w:rPr>
      </w:pPr>
      <w:r w:rsidRPr="00D17589">
        <w:rPr>
          <w:rFonts w:ascii="Times New Roman" w:hAnsi="Times New Roman"/>
          <w:b/>
        </w:rPr>
        <w:t>(Post Graduate Studies and Research)</w:t>
      </w:r>
    </w:p>
    <w:sectPr w:rsidR="00F530ED" w:rsidSect="00CA27CA">
      <w:headerReference w:type="default" r:id="rId10"/>
      <w:footerReference w:type="default" r:id="rId11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6181" w:rsidRDefault="00906181" w:rsidP="008A7F10">
      <w:pPr>
        <w:spacing w:after="0" w:line="240" w:lineRule="auto"/>
      </w:pPr>
      <w:r>
        <w:separator/>
      </w:r>
    </w:p>
  </w:endnote>
  <w:endnote w:type="continuationSeparator" w:id="0">
    <w:p w:rsidR="00906181" w:rsidRDefault="00906181" w:rsidP="008A7F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0E15" w:rsidRDefault="00430E15">
    <w:pPr>
      <w:pStyle w:val="Footer"/>
      <w:jc w:val="center"/>
    </w:pPr>
  </w:p>
  <w:p w:rsidR="00430E15" w:rsidRDefault="00430E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6181" w:rsidRDefault="00906181" w:rsidP="008A7F10">
      <w:pPr>
        <w:spacing w:after="0" w:line="240" w:lineRule="auto"/>
      </w:pPr>
      <w:r>
        <w:separator/>
      </w:r>
    </w:p>
  </w:footnote>
  <w:footnote w:type="continuationSeparator" w:id="0">
    <w:p w:rsidR="00906181" w:rsidRDefault="00906181" w:rsidP="008A7F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0E15" w:rsidRPr="00BC23D1" w:rsidRDefault="00430E15" w:rsidP="006421A0">
    <w:pPr>
      <w:spacing w:after="0" w:line="240" w:lineRule="auto"/>
      <w:ind w:right="-472"/>
      <w:jc w:val="center"/>
      <w:rPr>
        <w:rFonts w:ascii="Times New Roman" w:eastAsia="Times New Roman" w:hAnsi="Times New Roman"/>
        <w:b/>
        <w:sz w:val="28"/>
        <w:szCs w:val="28"/>
        <w:lang w:eastAsia="en-IN"/>
      </w:rPr>
    </w:pPr>
    <w:r w:rsidRPr="004E4F37">
      <w:rPr>
        <w:noProof/>
        <w:lang w:val="en-IN" w:eastAsia="en-IN"/>
      </w:rPr>
      <w:drawing>
        <wp:anchor distT="0" distB="0" distL="114300" distR="114300" simplePos="0" relativeHeight="251659264" behindDoc="1" locked="0" layoutInCell="1" allowOverlap="1" wp14:anchorId="7615854B" wp14:editId="32A77D37">
          <wp:simplePos x="0" y="0"/>
          <wp:positionH relativeFrom="column">
            <wp:posOffset>-161925</wp:posOffset>
          </wp:positionH>
          <wp:positionV relativeFrom="paragraph">
            <wp:posOffset>-209550</wp:posOffset>
          </wp:positionV>
          <wp:extent cx="874395" cy="866775"/>
          <wp:effectExtent l="0" t="0" r="1905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4395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C23D1">
      <w:rPr>
        <w:rFonts w:ascii="Times New Roman" w:eastAsia="Times New Roman" w:hAnsi="Times New Roman"/>
        <w:b/>
        <w:sz w:val="28"/>
        <w:szCs w:val="28"/>
        <w:lang w:eastAsia="en-IN"/>
      </w:rPr>
      <w:t>ODISHA UNIVERSITY OF TECHNOLOGY AND RESEARCH</w:t>
    </w:r>
  </w:p>
  <w:p w:rsidR="00430E15" w:rsidRDefault="00430E15" w:rsidP="006421A0">
    <w:pPr>
      <w:spacing w:after="0" w:line="240" w:lineRule="auto"/>
      <w:jc w:val="center"/>
      <w:rPr>
        <w:rFonts w:ascii="Times New Roman" w:eastAsia="Times New Roman" w:hAnsi="Times New Roman"/>
        <w:sz w:val="24"/>
        <w:szCs w:val="24"/>
        <w:lang w:eastAsia="en-IN"/>
      </w:rPr>
    </w:pPr>
    <w:r w:rsidRPr="005543F7">
      <w:rPr>
        <w:rFonts w:ascii="Times New Roman" w:eastAsia="Times New Roman" w:hAnsi="Times New Roman"/>
        <w:sz w:val="24"/>
        <w:szCs w:val="24"/>
        <w:lang w:eastAsia="en-IN"/>
      </w:rPr>
      <w:t>Techno Campus, Mahalaxmi Vihar,</w:t>
    </w:r>
    <w:r>
      <w:rPr>
        <w:rFonts w:ascii="Times New Roman" w:eastAsia="Times New Roman" w:hAnsi="Times New Roman"/>
        <w:sz w:val="24"/>
        <w:szCs w:val="24"/>
        <w:lang w:eastAsia="en-IN"/>
      </w:rPr>
      <w:t xml:space="preserve"> Ghatikia,</w:t>
    </w:r>
    <w:r w:rsidRPr="005543F7">
      <w:rPr>
        <w:rFonts w:ascii="Times New Roman" w:eastAsia="Times New Roman" w:hAnsi="Times New Roman"/>
        <w:sz w:val="24"/>
        <w:szCs w:val="24"/>
        <w:lang w:eastAsia="en-IN"/>
      </w:rPr>
      <w:t xml:space="preserve"> Bhubaneswar-751029.</w:t>
    </w:r>
  </w:p>
  <w:p w:rsidR="00430E15" w:rsidRPr="006421A0" w:rsidRDefault="00430E15" w:rsidP="006421A0">
    <w:pPr>
      <w:spacing w:after="0" w:line="240" w:lineRule="auto"/>
      <w:jc w:val="center"/>
      <w:rPr>
        <w:rFonts w:ascii="Times New Roman" w:eastAsia="Times New Roman" w:hAnsi="Times New Roman"/>
        <w:b/>
        <w:sz w:val="24"/>
        <w:szCs w:val="24"/>
        <w:lang w:eastAsia="en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9485B"/>
    <w:multiLevelType w:val="hybridMultilevel"/>
    <w:tmpl w:val="FD2659E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A041B8"/>
    <w:multiLevelType w:val="hybridMultilevel"/>
    <w:tmpl w:val="EC2AA758"/>
    <w:lvl w:ilvl="0" w:tplc="5318447C">
      <w:start w:val="1"/>
      <w:numFmt w:val="upperLetter"/>
      <w:lvlText w:val="%1."/>
      <w:lvlJc w:val="left"/>
      <w:pPr>
        <w:ind w:left="765" w:hanging="405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26C0C"/>
    <w:multiLevelType w:val="hybridMultilevel"/>
    <w:tmpl w:val="03B8E36E"/>
    <w:lvl w:ilvl="0" w:tplc="7A989ADE">
      <w:start w:val="1"/>
      <w:numFmt w:val="decimal"/>
      <w:lvlText w:val="%1."/>
      <w:lvlJc w:val="left"/>
      <w:pPr>
        <w:ind w:left="1287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49533FAD"/>
    <w:multiLevelType w:val="hybridMultilevel"/>
    <w:tmpl w:val="0832A830"/>
    <w:lvl w:ilvl="0" w:tplc="00D8B8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NLI0NDOysDQwMjZQ0lEKTi0uzszPAykwqgUAaAmgOCwAAAA="/>
  </w:docVars>
  <w:rsids>
    <w:rsidRoot w:val="00375F31"/>
    <w:rsid w:val="00000E07"/>
    <w:rsid w:val="00003855"/>
    <w:rsid w:val="00005A56"/>
    <w:rsid w:val="00012E73"/>
    <w:rsid w:val="00037B3E"/>
    <w:rsid w:val="000502FE"/>
    <w:rsid w:val="00053717"/>
    <w:rsid w:val="000610A5"/>
    <w:rsid w:val="00071058"/>
    <w:rsid w:val="00076CED"/>
    <w:rsid w:val="000809E4"/>
    <w:rsid w:val="0008544F"/>
    <w:rsid w:val="00095582"/>
    <w:rsid w:val="00095D2F"/>
    <w:rsid w:val="000A5E20"/>
    <w:rsid w:val="000B09B6"/>
    <w:rsid w:val="000B242A"/>
    <w:rsid w:val="000B305B"/>
    <w:rsid w:val="000B3078"/>
    <w:rsid w:val="000B31A0"/>
    <w:rsid w:val="000B6AE6"/>
    <w:rsid w:val="000C43BE"/>
    <w:rsid w:val="000D0216"/>
    <w:rsid w:val="000D4700"/>
    <w:rsid w:val="000D4711"/>
    <w:rsid w:val="000E03FA"/>
    <w:rsid w:val="000F0BAF"/>
    <w:rsid w:val="000F168E"/>
    <w:rsid w:val="000F3EEE"/>
    <w:rsid w:val="00102F06"/>
    <w:rsid w:val="0010395B"/>
    <w:rsid w:val="001060DC"/>
    <w:rsid w:val="0011183D"/>
    <w:rsid w:val="00121AF7"/>
    <w:rsid w:val="001240E8"/>
    <w:rsid w:val="001246D7"/>
    <w:rsid w:val="0012537D"/>
    <w:rsid w:val="00135830"/>
    <w:rsid w:val="00144365"/>
    <w:rsid w:val="0014681F"/>
    <w:rsid w:val="0015149B"/>
    <w:rsid w:val="00151773"/>
    <w:rsid w:val="00160A6B"/>
    <w:rsid w:val="00173A78"/>
    <w:rsid w:val="001779DD"/>
    <w:rsid w:val="001826B5"/>
    <w:rsid w:val="00191711"/>
    <w:rsid w:val="00193BB3"/>
    <w:rsid w:val="001A2928"/>
    <w:rsid w:val="001A4762"/>
    <w:rsid w:val="001B2739"/>
    <w:rsid w:val="001B2E55"/>
    <w:rsid w:val="001B5FCF"/>
    <w:rsid w:val="001B6F05"/>
    <w:rsid w:val="001C3049"/>
    <w:rsid w:val="001D40E5"/>
    <w:rsid w:val="001D6C57"/>
    <w:rsid w:val="001E5381"/>
    <w:rsid w:val="001E5EFA"/>
    <w:rsid w:val="00204837"/>
    <w:rsid w:val="00211A0A"/>
    <w:rsid w:val="00212333"/>
    <w:rsid w:val="00217372"/>
    <w:rsid w:val="00226B05"/>
    <w:rsid w:val="00232C61"/>
    <w:rsid w:val="00233A0C"/>
    <w:rsid w:val="002354CF"/>
    <w:rsid w:val="00241838"/>
    <w:rsid w:val="00241A19"/>
    <w:rsid w:val="0025049D"/>
    <w:rsid w:val="002625EC"/>
    <w:rsid w:val="00262F93"/>
    <w:rsid w:val="002644F9"/>
    <w:rsid w:val="002659A3"/>
    <w:rsid w:val="0027389B"/>
    <w:rsid w:val="0028297D"/>
    <w:rsid w:val="00282E6C"/>
    <w:rsid w:val="00285CDC"/>
    <w:rsid w:val="002909C3"/>
    <w:rsid w:val="00295D30"/>
    <w:rsid w:val="00295FA0"/>
    <w:rsid w:val="002A3935"/>
    <w:rsid w:val="002B1565"/>
    <w:rsid w:val="002B2C28"/>
    <w:rsid w:val="002B431B"/>
    <w:rsid w:val="002C176E"/>
    <w:rsid w:val="002C4CE6"/>
    <w:rsid w:val="002C709A"/>
    <w:rsid w:val="002D42F3"/>
    <w:rsid w:val="002E5390"/>
    <w:rsid w:val="002E780E"/>
    <w:rsid w:val="002F0048"/>
    <w:rsid w:val="002F2E11"/>
    <w:rsid w:val="002F48AB"/>
    <w:rsid w:val="002F5EB6"/>
    <w:rsid w:val="00300EBA"/>
    <w:rsid w:val="0030653C"/>
    <w:rsid w:val="00306570"/>
    <w:rsid w:val="003066A7"/>
    <w:rsid w:val="00316C38"/>
    <w:rsid w:val="0032421F"/>
    <w:rsid w:val="003242D0"/>
    <w:rsid w:val="00330E62"/>
    <w:rsid w:val="0033203A"/>
    <w:rsid w:val="003330E9"/>
    <w:rsid w:val="0033614F"/>
    <w:rsid w:val="00340DCF"/>
    <w:rsid w:val="0034199A"/>
    <w:rsid w:val="00342EA7"/>
    <w:rsid w:val="00350B1E"/>
    <w:rsid w:val="00351B8D"/>
    <w:rsid w:val="003527E1"/>
    <w:rsid w:val="00353E53"/>
    <w:rsid w:val="00365C6D"/>
    <w:rsid w:val="00375652"/>
    <w:rsid w:val="00375F31"/>
    <w:rsid w:val="0038678C"/>
    <w:rsid w:val="00393C82"/>
    <w:rsid w:val="00397C87"/>
    <w:rsid w:val="003B349D"/>
    <w:rsid w:val="003B424C"/>
    <w:rsid w:val="003B4493"/>
    <w:rsid w:val="003C14B4"/>
    <w:rsid w:val="003C2DDD"/>
    <w:rsid w:val="003C3ACC"/>
    <w:rsid w:val="003D0F3F"/>
    <w:rsid w:val="003D60C6"/>
    <w:rsid w:val="003E2BA5"/>
    <w:rsid w:val="003E54CB"/>
    <w:rsid w:val="003F1BC0"/>
    <w:rsid w:val="004032B3"/>
    <w:rsid w:val="00410624"/>
    <w:rsid w:val="00420B8C"/>
    <w:rsid w:val="004222A0"/>
    <w:rsid w:val="004258EA"/>
    <w:rsid w:val="004307EC"/>
    <w:rsid w:val="00430E15"/>
    <w:rsid w:val="00440FC7"/>
    <w:rsid w:val="004428AB"/>
    <w:rsid w:val="004449F8"/>
    <w:rsid w:val="00445B47"/>
    <w:rsid w:val="00447DBD"/>
    <w:rsid w:val="00452D8B"/>
    <w:rsid w:val="00457ED2"/>
    <w:rsid w:val="004605D4"/>
    <w:rsid w:val="004622BD"/>
    <w:rsid w:val="00463693"/>
    <w:rsid w:val="00464F34"/>
    <w:rsid w:val="00470FE4"/>
    <w:rsid w:val="0047136E"/>
    <w:rsid w:val="004739D5"/>
    <w:rsid w:val="004A0C74"/>
    <w:rsid w:val="004A2108"/>
    <w:rsid w:val="004A5C43"/>
    <w:rsid w:val="004B21F8"/>
    <w:rsid w:val="004B5B6A"/>
    <w:rsid w:val="004C0B88"/>
    <w:rsid w:val="004C2495"/>
    <w:rsid w:val="004C40EF"/>
    <w:rsid w:val="004C714B"/>
    <w:rsid w:val="004C714D"/>
    <w:rsid w:val="004D1AFB"/>
    <w:rsid w:val="004E6F4E"/>
    <w:rsid w:val="004E7309"/>
    <w:rsid w:val="004F4F09"/>
    <w:rsid w:val="00504F2D"/>
    <w:rsid w:val="0050771D"/>
    <w:rsid w:val="00513916"/>
    <w:rsid w:val="005154CB"/>
    <w:rsid w:val="00525720"/>
    <w:rsid w:val="00525921"/>
    <w:rsid w:val="0053449A"/>
    <w:rsid w:val="005406B1"/>
    <w:rsid w:val="00540A0C"/>
    <w:rsid w:val="00543B74"/>
    <w:rsid w:val="00547886"/>
    <w:rsid w:val="0055394E"/>
    <w:rsid w:val="0056790D"/>
    <w:rsid w:val="00570291"/>
    <w:rsid w:val="00572710"/>
    <w:rsid w:val="00590567"/>
    <w:rsid w:val="00595036"/>
    <w:rsid w:val="005A1BBA"/>
    <w:rsid w:val="005A64CA"/>
    <w:rsid w:val="005A7565"/>
    <w:rsid w:val="005B3218"/>
    <w:rsid w:val="005C1B03"/>
    <w:rsid w:val="005C27BF"/>
    <w:rsid w:val="005D51A4"/>
    <w:rsid w:val="005D590C"/>
    <w:rsid w:val="005E24E1"/>
    <w:rsid w:val="005F4E82"/>
    <w:rsid w:val="00602CC0"/>
    <w:rsid w:val="00610DA4"/>
    <w:rsid w:val="006112D4"/>
    <w:rsid w:val="00612572"/>
    <w:rsid w:val="0061418C"/>
    <w:rsid w:val="0061549F"/>
    <w:rsid w:val="00621214"/>
    <w:rsid w:val="00621705"/>
    <w:rsid w:val="0063136C"/>
    <w:rsid w:val="00634370"/>
    <w:rsid w:val="0063488C"/>
    <w:rsid w:val="00635DEE"/>
    <w:rsid w:val="006361DA"/>
    <w:rsid w:val="006379CC"/>
    <w:rsid w:val="006421A0"/>
    <w:rsid w:val="0064704E"/>
    <w:rsid w:val="0065087D"/>
    <w:rsid w:val="00652A0C"/>
    <w:rsid w:val="006556F8"/>
    <w:rsid w:val="006574E5"/>
    <w:rsid w:val="00671C94"/>
    <w:rsid w:val="00684C58"/>
    <w:rsid w:val="00687648"/>
    <w:rsid w:val="00694926"/>
    <w:rsid w:val="006B2EF7"/>
    <w:rsid w:val="006B46C5"/>
    <w:rsid w:val="006B5305"/>
    <w:rsid w:val="006C0002"/>
    <w:rsid w:val="006C1230"/>
    <w:rsid w:val="006C7617"/>
    <w:rsid w:val="006D0CDB"/>
    <w:rsid w:val="006D337A"/>
    <w:rsid w:val="006E12BF"/>
    <w:rsid w:val="006E644E"/>
    <w:rsid w:val="006F79B0"/>
    <w:rsid w:val="00701124"/>
    <w:rsid w:val="00716097"/>
    <w:rsid w:val="00722E5E"/>
    <w:rsid w:val="00723034"/>
    <w:rsid w:val="00725FD2"/>
    <w:rsid w:val="00732104"/>
    <w:rsid w:val="00745DAF"/>
    <w:rsid w:val="00751A15"/>
    <w:rsid w:val="007523A2"/>
    <w:rsid w:val="0076559E"/>
    <w:rsid w:val="00767785"/>
    <w:rsid w:val="0077003E"/>
    <w:rsid w:val="007719C2"/>
    <w:rsid w:val="0079233F"/>
    <w:rsid w:val="007B22C6"/>
    <w:rsid w:val="007C0E14"/>
    <w:rsid w:val="007C56A3"/>
    <w:rsid w:val="007D537A"/>
    <w:rsid w:val="007E3D72"/>
    <w:rsid w:val="007E4B9A"/>
    <w:rsid w:val="007F0333"/>
    <w:rsid w:val="007F1BCC"/>
    <w:rsid w:val="007F2137"/>
    <w:rsid w:val="007F50FE"/>
    <w:rsid w:val="00805C56"/>
    <w:rsid w:val="00812C26"/>
    <w:rsid w:val="0082087D"/>
    <w:rsid w:val="00823565"/>
    <w:rsid w:val="008241FA"/>
    <w:rsid w:val="00835AD3"/>
    <w:rsid w:val="00840BFC"/>
    <w:rsid w:val="0086761F"/>
    <w:rsid w:val="00873494"/>
    <w:rsid w:val="00877F82"/>
    <w:rsid w:val="00880B2E"/>
    <w:rsid w:val="00884C5B"/>
    <w:rsid w:val="00887F67"/>
    <w:rsid w:val="008962F3"/>
    <w:rsid w:val="008A3A09"/>
    <w:rsid w:val="008A7F10"/>
    <w:rsid w:val="008C3DF3"/>
    <w:rsid w:val="008E46B9"/>
    <w:rsid w:val="008E505B"/>
    <w:rsid w:val="008F202C"/>
    <w:rsid w:val="008F6FB9"/>
    <w:rsid w:val="009004BC"/>
    <w:rsid w:val="00900575"/>
    <w:rsid w:val="00900D54"/>
    <w:rsid w:val="00906181"/>
    <w:rsid w:val="00907C81"/>
    <w:rsid w:val="009176A3"/>
    <w:rsid w:val="00921D76"/>
    <w:rsid w:val="00932BED"/>
    <w:rsid w:val="00933189"/>
    <w:rsid w:val="00933C67"/>
    <w:rsid w:val="00940BB4"/>
    <w:rsid w:val="009471D1"/>
    <w:rsid w:val="009471F8"/>
    <w:rsid w:val="0095787F"/>
    <w:rsid w:val="00960146"/>
    <w:rsid w:val="00964AE1"/>
    <w:rsid w:val="00965E0E"/>
    <w:rsid w:val="009671A8"/>
    <w:rsid w:val="00970144"/>
    <w:rsid w:val="009713A9"/>
    <w:rsid w:val="0097281B"/>
    <w:rsid w:val="00986B8F"/>
    <w:rsid w:val="00991253"/>
    <w:rsid w:val="00992A81"/>
    <w:rsid w:val="00996823"/>
    <w:rsid w:val="009A5E1C"/>
    <w:rsid w:val="009B2106"/>
    <w:rsid w:val="009C7227"/>
    <w:rsid w:val="009D107F"/>
    <w:rsid w:val="009D424D"/>
    <w:rsid w:val="009D635D"/>
    <w:rsid w:val="009D7609"/>
    <w:rsid w:val="009E0A63"/>
    <w:rsid w:val="009E157F"/>
    <w:rsid w:val="009F25DB"/>
    <w:rsid w:val="009F44F9"/>
    <w:rsid w:val="00A01EDF"/>
    <w:rsid w:val="00A03B0E"/>
    <w:rsid w:val="00A14B12"/>
    <w:rsid w:val="00A14B95"/>
    <w:rsid w:val="00A154B1"/>
    <w:rsid w:val="00A21608"/>
    <w:rsid w:val="00A23F2F"/>
    <w:rsid w:val="00A243CD"/>
    <w:rsid w:val="00A46A51"/>
    <w:rsid w:val="00A55327"/>
    <w:rsid w:val="00A56C1B"/>
    <w:rsid w:val="00A65365"/>
    <w:rsid w:val="00A71D2F"/>
    <w:rsid w:val="00A7392F"/>
    <w:rsid w:val="00A96CE4"/>
    <w:rsid w:val="00AA6054"/>
    <w:rsid w:val="00AB3B53"/>
    <w:rsid w:val="00AC481D"/>
    <w:rsid w:val="00AC4E43"/>
    <w:rsid w:val="00AC73D3"/>
    <w:rsid w:val="00AD03A4"/>
    <w:rsid w:val="00AD0A29"/>
    <w:rsid w:val="00AD0B4E"/>
    <w:rsid w:val="00AD1A44"/>
    <w:rsid w:val="00AD6704"/>
    <w:rsid w:val="00AD7446"/>
    <w:rsid w:val="00AD78F5"/>
    <w:rsid w:val="00AE1846"/>
    <w:rsid w:val="00AE5513"/>
    <w:rsid w:val="00AF3C2B"/>
    <w:rsid w:val="00AF6169"/>
    <w:rsid w:val="00AF616F"/>
    <w:rsid w:val="00B00AB5"/>
    <w:rsid w:val="00B015F9"/>
    <w:rsid w:val="00B03D9B"/>
    <w:rsid w:val="00B10AC7"/>
    <w:rsid w:val="00B11F3E"/>
    <w:rsid w:val="00B12EF0"/>
    <w:rsid w:val="00B1413E"/>
    <w:rsid w:val="00B229C4"/>
    <w:rsid w:val="00B24886"/>
    <w:rsid w:val="00B24D5A"/>
    <w:rsid w:val="00B25575"/>
    <w:rsid w:val="00B307BE"/>
    <w:rsid w:val="00B3463A"/>
    <w:rsid w:val="00B523E4"/>
    <w:rsid w:val="00B568C5"/>
    <w:rsid w:val="00B5750C"/>
    <w:rsid w:val="00B65B8B"/>
    <w:rsid w:val="00B72E0E"/>
    <w:rsid w:val="00B744B7"/>
    <w:rsid w:val="00B813B4"/>
    <w:rsid w:val="00B87A7A"/>
    <w:rsid w:val="00BA02F1"/>
    <w:rsid w:val="00BA1188"/>
    <w:rsid w:val="00BA3ADB"/>
    <w:rsid w:val="00BA4209"/>
    <w:rsid w:val="00BA7D8D"/>
    <w:rsid w:val="00BC6E40"/>
    <w:rsid w:val="00BD0334"/>
    <w:rsid w:val="00BD6F82"/>
    <w:rsid w:val="00BE0A8D"/>
    <w:rsid w:val="00BE3023"/>
    <w:rsid w:val="00BE5F1B"/>
    <w:rsid w:val="00C05B36"/>
    <w:rsid w:val="00C067DA"/>
    <w:rsid w:val="00C11FD9"/>
    <w:rsid w:val="00C11FED"/>
    <w:rsid w:val="00C25B68"/>
    <w:rsid w:val="00C36F47"/>
    <w:rsid w:val="00C43D93"/>
    <w:rsid w:val="00C57404"/>
    <w:rsid w:val="00C620A5"/>
    <w:rsid w:val="00C72611"/>
    <w:rsid w:val="00C76FB2"/>
    <w:rsid w:val="00C84C3A"/>
    <w:rsid w:val="00C8798C"/>
    <w:rsid w:val="00C964D8"/>
    <w:rsid w:val="00CA27CA"/>
    <w:rsid w:val="00CA2998"/>
    <w:rsid w:val="00CB0CD6"/>
    <w:rsid w:val="00CB3800"/>
    <w:rsid w:val="00CB56F1"/>
    <w:rsid w:val="00CC2D44"/>
    <w:rsid w:val="00CD51BF"/>
    <w:rsid w:val="00CD5F5F"/>
    <w:rsid w:val="00CE0CF1"/>
    <w:rsid w:val="00CF083C"/>
    <w:rsid w:val="00CF58A4"/>
    <w:rsid w:val="00D00145"/>
    <w:rsid w:val="00D1081F"/>
    <w:rsid w:val="00D10FEC"/>
    <w:rsid w:val="00D12397"/>
    <w:rsid w:val="00D17589"/>
    <w:rsid w:val="00D24855"/>
    <w:rsid w:val="00D2590A"/>
    <w:rsid w:val="00D322EC"/>
    <w:rsid w:val="00D4432A"/>
    <w:rsid w:val="00D519F5"/>
    <w:rsid w:val="00D55D13"/>
    <w:rsid w:val="00D55E78"/>
    <w:rsid w:val="00D8185D"/>
    <w:rsid w:val="00D81E52"/>
    <w:rsid w:val="00D8482E"/>
    <w:rsid w:val="00D84CD8"/>
    <w:rsid w:val="00D8741E"/>
    <w:rsid w:val="00D90848"/>
    <w:rsid w:val="00D9713D"/>
    <w:rsid w:val="00DA28D1"/>
    <w:rsid w:val="00DA78FD"/>
    <w:rsid w:val="00DC301C"/>
    <w:rsid w:val="00DC40B6"/>
    <w:rsid w:val="00DC49A7"/>
    <w:rsid w:val="00DC71A4"/>
    <w:rsid w:val="00DD0A3A"/>
    <w:rsid w:val="00DD14AB"/>
    <w:rsid w:val="00DD3B6C"/>
    <w:rsid w:val="00DE50CE"/>
    <w:rsid w:val="00E014D0"/>
    <w:rsid w:val="00E1164A"/>
    <w:rsid w:val="00E161C7"/>
    <w:rsid w:val="00E2221C"/>
    <w:rsid w:val="00E25004"/>
    <w:rsid w:val="00E26880"/>
    <w:rsid w:val="00E272E7"/>
    <w:rsid w:val="00E3653B"/>
    <w:rsid w:val="00E430B9"/>
    <w:rsid w:val="00E50FA4"/>
    <w:rsid w:val="00E51356"/>
    <w:rsid w:val="00E51AA2"/>
    <w:rsid w:val="00E56A4E"/>
    <w:rsid w:val="00E57635"/>
    <w:rsid w:val="00E62330"/>
    <w:rsid w:val="00E66100"/>
    <w:rsid w:val="00E667DA"/>
    <w:rsid w:val="00E736A2"/>
    <w:rsid w:val="00E74B24"/>
    <w:rsid w:val="00E75F2C"/>
    <w:rsid w:val="00E84BEF"/>
    <w:rsid w:val="00E85F40"/>
    <w:rsid w:val="00E8776A"/>
    <w:rsid w:val="00E9516B"/>
    <w:rsid w:val="00E970D9"/>
    <w:rsid w:val="00EA5C7B"/>
    <w:rsid w:val="00EA5CD3"/>
    <w:rsid w:val="00EA5EE6"/>
    <w:rsid w:val="00EA6636"/>
    <w:rsid w:val="00EB2F1E"/>
    <w:rsid w:val="00EC2102"/>
    <w:rsid w:val="00EC6F4E"/>
    <w:rsid w:val="00ED16C5"/>
    <w:rsid w:val="00ED6762"/>
    <w:rsid w:val="00EE3865"/>
    <w:rsid w:val="00EE47B6"/>
    <w:rsid w:val="00EE7521"/>
    <w:rsid w:val="00EF194A"/>
    <w:rsid w:val="00EF62F3"/>
    <w:rsid w:val="00EF6EC0"/>
    <w:rsid w:val="00F04547"/>
    <w:rsid w:val="00F04661"/>
    <w:rsid w:val="00F052E3"/>
    <w:rsid w:val="00F0615F"/>
    <w:rsid w:val="00F1025B"/>
    <w:rsid w:val="00F11E1B"/>
    <w:rsid w:val="00F17BB9"/>
    <w:rsid w:val="00F26B7A"/>
    <w:rsid w:val="00F33CE6"/>
    <w:rsid w:val="00F530ED"/>
    <w:rsid w:val="00F60747"/>
    <w:rsid w:val="00F6148A"/>
    <w:rsid w:val="00F62520"/>
    <w:rsid w:val="00F7179E"/>
    <w:rsid w:val="00F7377C"/>
    <w:rsid w:val="00F73D03"/>
    <w:rsid w:val="00F756C5"/>
    <w:rsid w:val="00F81C79"/>
    <w:rsid w:val="00F832A8"/>
    <w:rsid w:val="00F8598F"/>
    <w:rsid w:val="00F90F35"/>
    <w:rsid w:val="00F92395"/>
    <w:rsid w:val="00FA03AD"/>
    <w:rsid w:val="00FB5F11"/>
    <w:rsid w:val="00FD4948"/>
    <w:rsid w:val="00FF2826"/>
    <w:rsid w:val="00FF45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176366-19E3-4929-8E46-C549857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iPriority="34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67DA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uiPriority w:val="9"/>
    <w:qFormat/>
    <w:rsid w:val="00C067DA"/>
    <w:pPr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qFormat/>
    <w:rsid w:val="00C067DA"/>
    <w:pPr>
      <w:spacing w:after="0" w:line="182" w:lineRule="atLeast"/>
      <w:jc w:val="both"/>
      <w:outlineLvl w:val="1"/>
    </w:pPr>
    <w:rPr>
      <w:rFonts w:ascii="Times New Roman" w:eastAsia="Times New Roman" w:hAnsi="Times New Roman"/>
      <w:b/>
      <w:bCs/>
      <w:sz w:val="24"/>
      <w:szCs w:val="16"/>
    </w:rPr>
  </w:style>
  <w:style w:type="paragraph" w:styleId="Heading3">
    <w:name w:val="heading 3"/>
    <w:basedOn w:val="Normal"/>
    <w:next w:val="Normal"/>
    <w:semiHidden/>
    <w:unhideWhenUsed/>
    <w:qFormat/>
    <w:rsid w:val="00C067DA"/>
    <w:pPr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semiHidden/>
    <w:unhideWhenUsed/>
    <w:qFormat/>
    <w:rsid w:val="00C067DA"/>
    <w:pPr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6">
    <w:name w:val="heading 6"/>
    <w:basedOn w:val="Normal"/>
    <w:next w:val="Normal"/>
    <w:qFormat/>
    <w:rsid w:val="00C067DA"/>
    <w:pPr>
      <w:spacing w:after="0" w:line="192" w:lineRule="atLeast"/>
      <w:jc w:val="both"/>
      <w:outlineLvl w:val="5"/>
    </w:pPr>
    <w:rPr>
      <w:rFonts w:ascii="Times New Roman" w:eastAsia="Times New Roman" w:hAnsi="Times New Roman"/>
      <w:b/>
      <w:bCs/>
      <w:sz w:val="18"/>
      <w:szCs w:val="18"/>
    </w:rPr>
  </w:style>
  <w:style w:type="paragraph" w:styleId="Heading7">
    <w:name w:val="heading 7"/>
    <w:basedOn w:val="Normal"/>
    <w:next w:val="Normal"/>
    <w:qFormat/>
    <w:rsid w:val="00C067DA"/>
    <w:pPr>
      <w:spacing w:after="0" w:line="182" w:lineRule="atLeast"/>
      <w:jc w:val="both"/>
      <w:outlineLvl w:val="6"/>
    </w:pPr>
    <w:rPr>
      <w:rFonts w:ascii="Times New Roman" w:eastAsia="Times New Roman" w:hAnsi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67DA"/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C067DA"/>
    <w:pPr>
      <w:ind w:left="720"/>
      <w:contextualSpacing/>
    </w:pPr>
  </w:style>
  <w:style w:type="character" w:customStyle="1" w:styleId="Heading2Char">
    <w:name w:val="Heading 2 Char"/>
    <w:rsid w:val="00C067DA"/>
    <w:rPr>
      <w:rFonts w:ascii="Times New Roman" w:eastAsia="Times New Roman" w:hAnsi="Times New Roman" w:cs="Times New Roman"/>
      <w:b/>
      <w:bCs/>
      <w:sz w:val="24"/>
      <w:szCs w:val="16"/>
    </w:rPr>
  </w:style>
  <w:style w:type="character" w:customStyle="1" w:styleId="Heading6Char">
    <w:name w:val="Heading 6 Char"/>
    <w:rsid w:val="00C067DA"/>
    <w:rPr>
      <w:rFonts w:ascii="Times New Roman" w:eastAsia="Times New Roman" w:hAnsi="Times New Roman" w:cs="Times New Roman"/>
      <w:b/>
      <w:bCs/>
      <w:sz w:val="18"/>
      <w:szCs w:val="18"/>
    </w:rPr>
  </w:style>
  <w:style w:type="character" w:customStyle="1" w:styleId="Heading7Char">
    <w:name w:val="Heading 7 Char"/>
    <w:rsid w:val="00C067DA"/>
    <w:rPr>
      <w:rFonts w:ascii="Times New Roman" w:eastAsia="Times New Roman" w:hAnsi="Times New Roman" w:cs="Times New Roman"/>
      <w:b/>
      <w:bCs/>
      <w:szCs w:val="20"/>
    </w:rPr>
  </w:style>
  <w:style w:type="paragraph" w:styleId="BodyText">
    <w:name w:val="Body Text"/>
    <w:basedOn w:val="Normal"/>
    <w:semiHidden/>
    <w:rsid w:val="00C067DA"/>
    <w:pPr>
      <w:spacing w:before="110" w:after="0" w:line="240" w:lineRule="exact"/>
    </w:pPr>
    <w:rPr>
      <w:rFonts w:ascii="Times New Roman" w:eastAsia="Times New Roman" w:hAnsi="Times New Roman"/>
      <w:i/>
      <w:sz w:val="20"/>
      <w:szCs w:val="20"/>
    </w:rPr>
  </w:style>
  <w:style w:type="character" w:customStyle="1" w:styleId="BodyTextChar">
    <w:name w:val="Body Text Char"/>
    <w:semiHidden/>
    <w:rsid w:val="00C067DA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1Char">
    <w:name w:val="Heading 1 Char"/>
    <w:uiPriority w:val="9"/>
    <w:rsid w:val="00C067D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3Char">
    <w:name w:val="Heading 3 Char"/>
    <w:semiHidden/>
    <w:rsid w:val="00C067DA"/>
    <w:rPr>
      <w:rFonts w:ascii="Cambria" w:eastAsia="Times New Roman" w:hAnsi="Cambria" w:cs="Times New Roman"/>
      <w:b/>
      <w:bCs/>
      <w:color w:val="4F81BD"/>
    </w:rPr>
  </w:style>
  <w:style w:type="character" w:customStyle="1" w:styleId="apple-converted-space">
    <w:name w:val="apple-converted-space"/>
    <w:rsid w:val="00C067DA"/>
  </w:style>
  <w:style w:type="character" w:customStyle="1" w:styleId="Heading4Char">
    <w:name w:val="Heading 4 Char"/>
    <w:semiHidden/>
    <w:rsid w:val="00C067DA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Default">
    <w:name w:val="Default"/>
    <w:rsid w:val="00C067DA"/>
    <w:rPr>
      <w:rFonts w:ascii="Arial" w:eastAsia="Times New Roman" w:hAnsi="Arial" w:cs="Arial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uiPriority w:val="99"/>
    <w:semiHidden/>
    <w:unhideWhenUsed/>
    <w:rsid w:val="00C067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uiPriority w:val="99"/>
    <w:semiHidden/>
    <w:rsid w:val="00C0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unhideWhenUsed/>
    <w:rsid w:val="00C067DA"/>
    <w:pPr>
      <w:spacing w:after="120"/>
      <w:ind w:left="360"/>
    </w:pPr>
  </w:style>
  <w:style w:type="character" w:customStyle="1" w:styleId="BodyTextIndentChar">
    <w:name w:val="Body Text Indent Char"/>
    <w:rsid w:val="00C067DA"/>
  </w:style>
  <w:style w:type="paragraph" w:styleId="BodyText3">
    <w:name w:val="Body Text 3"/>
    <w:basedOn w:val="Normal"/>
    <w:unhideWhenUsed/>
    <w:rsid w:val="00C067DA"/>
    <w:pPr>
      <w:spacing w:after="120"/>
    </w:pPr>
    <w:rPr>
      <w:sz w:val="16"/>
      <w:szCs w:val="16"/>
    </w:rPr>
  </w:style>
  <w:style w:type="character" w:customStyle="1" w:styleId="BodyText3Char">
    <w:name w:val="Body Text 3 Char"/>
    <w:semiHidden/>
    <w:rsid w:val="00C067DA"/>
    <w:rPr>
      <w:sz w:val="16"/>
      <w:szCs w:val="16"/>
    </w:rPr>
  </w:style>
  <w:style w:type="character" w:styleId="Hyperlink">
    <w:name w:val="Hyperlink"/>
    <w:uiPriority w:val="99"/>
    <w:unhideWhenUsed/>
    <w:rsid w:val="00C067DA"/>
    <w:rPr>
      <w:color w:val="0000FF"/>
      <w:u w:val="single"/>
    </w:rPr>
  </w:style>
  <w:style w:type="paragraph" w:styleId="NormalWeb">
    <w:name w:val="Normal (Web)"/>
    <w:basedOn w:val="Normal"/>
    <w:unhideWhenUsed/>
    <w:rsid w:val="00C067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/>
    </w:rPr>
  </w:style>
  <w:style w:type="paragraph" w:styleId="NoSpacing">
    <w:name w:val="No Spacing"/>
    <w:uiPriority w:val="1"/>
    <w:qFormat/>
    <w:rsid w:val="00C067DA"/>
    <w:rPr>
      <w:sz w:val="22"/>
      <w:szCs w:val="22"/>
      <w:lang w:val="en-US" w:eastAsia="en-US"/>
    </w:rPr>
  </w:style>
  <w:style w:type="character" w:styleId="Strong">
    <w:name w:val="Strong"/>
    <w:qFormat/>
    <w:rsid w:val="00C067DA"/>
    <w:rPr>
      <w:b/>
      <w:bCs/>
    </w:rPr>
  </w:style>
  <w:style w:type="character" w:customStyle="1" w:styleId="a-size-large1">
    <w:name w:val="a-size-large1"/>
    <w:rsid w:val="00C067DA"/>
    <w:rPr>
      <w:rFonts w:ascii="Arial" w:hAnsi="Arial" w:cs="Arial"/>
    </w:rPr>
  </w:style>
  <w:style w:type="character" w:customStyle="1" w:styleId="author">
    <w:name w:val="author"/>
    <w:rsid w:val="00C067DA"/>
  </w:style>
  <w:style w:type="character" w:customStyle="1" w:styleId="a-color-secondary">
    <w:name w:val="a-color-secondary"/>
    <w:rsid w:val="00C067DA"/>
  </w:style>
  <w:style w:type="character" w:customStyle="1" w:styleId="a-declarative">
    <w:name w:val="a-declarative"/>
    <w:rsid w:val="00C067DA"/>
  </w:style>
  <w:style w:type="character" w:customStyle="1" w:styleId="edition">
    <w:name w:val="edition"/>
    <w:rsid w:val="00C067DA"/>
  </w:style>
  <w:style w:type="character" w:customStyle="1" w:styleId="adjust">
    <w:name w:val="adjust"/>
    <w:rsid w:val="00C067DA"/>
  </w:style>
  <w:style w:type="paragraph" w:styleId="Footer">
    <w:name w:val="footer"/>
    <w:basedOn w:val="Normal"/>
    <w:link w:val="FooterChar"/>
    <w:uiPriority w:val="99"/>
    <w:unhideWhenUsed/>
    <w:rsid w:val="008A7F1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A7F10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B56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6F1"/>
    <w:rPr>
      <w:sz w:val="22"/>
      <w:szCs w:val="22"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D81E52"/>
    <w:rPr>
      <w:rFonts w:asciiTheme="minorHAnsi" w:eastAsiaTheme="minorHAnsi" w:hAnsiTheme="minorHAnsi" w:cstheme="minorBidi"/>
      <w:sz w:val="22"/>
      <w:lang w:val="en-US" w:eastAsia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0D4700"/>
    <w:rPr>
      <w:sz w:val="22"/>
      <w:szCs w:val="22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D470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4700"/>
    <w:rPr>
      <w:color w:val="954F72"/>
      <w:u w:val="single"/>
    </w:rPr>
  </w:style>
  <w:style w:type="paragraph" w:customStyle="1" w:styleId="msonormal0">
    <w:name w:val="msonormal"/>
    <w:basedOn w:val="Normal"/>
    <w:rsid w:val="000D47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 w:bidi="or-IN"/>
    </w:rPr>
  </w:style>
  <w:style w:type="paragraph" w:customStyle="1" w:styleId="font5">
    <w:name w:val="font5"/>
    <w:basedOn w:val="Normal"/>
    <w:rsid w:val="000D4700"/>
    <w:pPr>
      <w:spacing w:before="100" w:beforeAutospacing="1" w:after="100" w:afterAutospacing="1" w:line="240" w:lineRule="auto"/>
    </w:pPr>
    <w:rPr>
      <w:rFonts w:ascii="Arial Narrow" w:eastAsia="Times New Roman" w:hAnsi="Arial Narrow"/>
      <w:b/>
      <w:bCs/>
      <w:color w:val="000000"/>
      <w:sz w:val="18"/>
      <w:szCs w:val="18"/>
      <w:u w:val="single"/>
      <w:lang w:val="en-IN" w:eastAsia="en-IN" w:bidi="or-IN"/>
    </w:rPr>
  </w:style>
  <w:style w:type="paragraph" w:customStyle="1" w:styleId="xl65">
    <w:name w:val="xl65"/>
    <w:basedOn w:val="Normal"/>
    <w:rsid w:val="000D4700"/>
    <w:pP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val="en-IN" w:eastAsia="en-IN" w:bidi="or-IN"/>
    </w:rPr>
  </w:style>
  <w:style w:type="paragraph" w:customStyle="1" w:styleId="xl66">
    <w:name w:val="xl66"/>
    <w:basedOn w:val="Normal"/>
    <w:rsid w:val="000D4700"/>
    <w:pP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/>
      <w:b/>
      <w:bCs/>
      <w:color w:val="000000"/>
      <w:sz w:val="18"/>
      <w:szCs w:val="18"/>
      <w:lang w:val="en-IN" w:eastAsia="en-IN" w:bidi="or-IN"/>
    </w:rPr>
  </w:style>
  <w:style w:type="paragraph" w:customStyle="1" w:styleId="xl67">
    <w:name w:val="xl67"/>
    <w:basedOn w:val="Normal"/>
    <w:rsid w:val="000D47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18"/>
      <w:szCs w:val="18"/>
      <w:lang w:val="en-IN" w:eastAsia="en-IN" w:bidi="or-IN"/>
    </w:rPr>
  </w:style>
  <w:style w:type="paragraph" w:customStyle="1" w:styleId="xl68">
    <w:name w:val="xl68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color w:val="000000"/>
      <w:sz w:val="18"/>
      <w:szCs w:val="18"/>
      <w:lang w:val="en-IN" w:eastAsia="en-IN" w:bidi="or-IN"/>
    </w:rPr>
  </w:style>
  <w:style w:type="paragraph" w:customStyle="1" w:styleId="xl69">
    <w:name w:val="xl69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val="en-IN" w:eastAsia="en-IN" w:bidi="or-IN"/>
    </w:rPr>
  </w:style>
  <w:style w:type="paragraph" w:customStyle="1" w:styleId="xl70">
    <w:name w:val="xl70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val="en-IN" w:eastAsia="en-IN" w:bidi="or-IN"/>
    </w:rPr>
  </w:style>
  <w:style w:type="paragraph" w:customStyle="1" w:styleId="xl71">
    <w:name w:val="xl71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val="en-IN" w:eastAsia="en-IN" w:bidi="or-IN"/>
    </w:rPr>
  </w:style>
  <w:style w:type="paragraph" w:customStyle="1" w:styleId="xl72">
    <w:name w:val="xl72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/>
      <w:b/>
      <w:bCs/>
      <w:color w:val="000000"/>
      <w:sz w:val="18"/>
      <w:szCs w:val="18"/>
      <w:lang w:val="en-IN" w:eastAsia="en-IN" w:bidi="or-IN"/>
    </w:rPr>
  </w:style>
  <w:style w:type="paragraph" w:customStyle="1" w:styleId="xl73">
    <w:name w:val="xl73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val="en-IN" w:eastAsia="en-IN" w:bidi="or-IN"/>
    </w:rPr>
  </w:style>
  <w:style w:type="paragraph" w:customStyle="1" w:styleId="xl74">
    <w:name w:val="xl74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1F1F1F"/>
      <w:sz w:val="18"/>
      <w:szCs w:val="18"/>
      <w:lang w:val="en-IN" w:eastAsia="en-IN" w:bidi="or-IN"/>
    </w:rPr>
  </w:style>
  <w:style w:type="paragraph" w:customStyle="1" w:styleId="xl75">
    <w:name w:val="xl75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val="en-IN" w:eastAsia="en-IN" w:bidi="or-IN"/>
    </w:rPr>
  </w:style>
  <w:style w:type="paragraph" w:customStyle="1" w:styleId="xl76">
    <w:name w:val="xl76"/>
    <w:basedOn w:val="Normal"/>
    <w:rsid w:val="000D47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18"/>
      <w:szCs w:val="18"/>
      <w:lang w:val="en-IN" w:eastAsia="en-IN" w:bidi="or-IN"/>
    </w:rPr>
  </w:style>
  <w:style w:type="paragraph" w:customStyle="1" w:styleId="xl77">
    <w:name w:val="xl77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val="en-IN" w:eastAsia="en-IN" w:bidi="or-IN"/>
    </w:rPr>
  </w:style>
  <w:style w:type="paragraph" w:customStyle="1" w:styleId="xl78">
    <w:name w:val="xl78"/>
    <w:basedOn w:val="Normal"/>
    <w:rsid w:val="000D4700"/>
    <w:pP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val="en-IN" w:eastAsia="en-IN" w:bidi="or-IN"/>
    </w:rPr>
  </w:style>
  <w:style w:type="paragraph" w:customStyle="1" w:styleId="xl79">
    <w:name w:val="xl79"/>
    <w:basedOn w:val="Normal"/>
    <w:rsid w:val="000D4700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8"/>
      <w:szCs w:val="18"/>
      <w:lang w:val="en-IN" w:eastAsia="en-IN" w:bidi="or-IN"/>
    </w:rPr>
  </w:style>
  <w:style w:type="paragraph" w:customStyle="1" w:styleId="xl80">
    <w:name w:val="xl80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1F1F1F"/>
      <w:sz w:val="18"/>
      <w:szCs w:val="18"/>
      <w:lang w:val="en-IN" w:eastAsia="en-IN" w:bidi="or-IN"/>
    </w:rPr>
  </w:style>
  <w:style w:type="paragraph" w:customStyle="1" w:styleId="xl81">
    <w:name w:val="xl81"/>
    <w:basedOn w:val="Normal"/>
    <w:rsid w:val="000D470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val="en-IN" w:eastAsia="en-IN" w:bidi="or-IN"/>
    </w:rPr>
  </w:style>
  <w:style w:type="paragraph" w:customStyle="1" w:styleId="xl82">
    <w:name w:val="xl82"/>
    <w:basedOn w:val="Normal"/>
    <w:rsid w:val="000D470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color w:val="000000"/>
      <w:sz w:val="18"/>
      <w:szCs w:val="18"/>
      <w:lang w:val="en-IN" w:eastAsia="en-IN" w:bidi="or-IN"/>
    </w:rPr>
  </w:style>
  <w:style w:type="paragraph" w:customStyle="1" w:styleId="xl83">
    <w:name w:val="xl83"/>
    <w:basedOn w:val="Normal"/>
    <w:rsid w:val="000D470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color w:val="000000"/>
      <w:sz w:val="18"/>
      <w:szCs w:val="18"/>
      <w:lang w:val="en-IN" w:eastAsia="en-IN" w:bidi="or-IN"/>
    </w:rPr>
  </w:style>
  <w:style w:type="paragraph" w:customStyle="1" w:styleId="xl84">
    <w:name w:val="xl84"/>
    <w:basedOn w:val="Normal"/>
    <w:rsid w:val="000D4700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b/>
      <w:bCs/>
      <w:sz w:val="18"/>
      <w:szCs w:val="18"/>
      <w:u w:val="single"/>
      <w:lang w:val="en-IN" w:eastAsia="en-IN" w:bidi="or-IN"/>
    </w:rPr>
  </w:style>
  <w:style w:type="paragraph" w:customStyle="1" w:styleId="xl85">
    <w:name w:val="xl85"/>
    <w:basedOn w:val="Normal"/>
    <w:rsid w:val="000D470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color w:val="000000"/>
      <w:sz w:val="18"/>
      <w:szCs w:val="18"/>
      <w:lang w:val="en-IN" w:eastAsia="en-IN" w:bidi="or-IN"/>
    </w:rPr>
  </w:style>
  <w:style w:type="character" w:styleId="PlaceholderText">
    <w:name w:val="Placeholder Text"/>
    <w:basedOn w:val="DefaultParagraphFont"/>
    <w:uiPriority w:val="99"/>
    <w:semiHidden/>
    <w:rsid w:val="000D4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0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et.edu.i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et.edu.in/billpaymen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96399-6DF3-402A-890F-D62C3F051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. Plan.                                                                                      Academic Regulation-2018</vt:lpstr>
    </vt:vector>
  </TitlesOfParts>
  <Company>Hewlett-Packard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 Plan.                                                                                      Academic Regulation-2018</dc:title>
  <dc:subject/>
  <dc:creator>sony</dc:creator>
  <cp:keywords/>
  <cp:lastModifiedBy>ACADEMIC</cp:lastModifiedBy>
  <cp:revision>16</cp:revision>
  <cp:lastPrinted>2023-11-06T11:21:00Z</cp:lastPrinted>
  <dcterms:created xsi:type="dcterms:W3CDTF">2023-11-21T11:51:00Z</dcterms:created>
  <dcterms:modified xsi:type="dcterms:W3CDTF">2024-02-19T10:23:00Z</dcterms:modified>
</cp:coreProperties>
</file>